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0DF441" w14:textId="77777777" w:rsidR="00141F45" w:rsidRPr="001A10AF" w:rsidRDefault="00253E9C" w:rsidP="00781C8C">
      <w:pPr>
        <w:spacing w:before="74"/>
        <w:jc w:val="center"/>
        <w:rPr>
          <w:b/>
          <w:sz w:val="24"/>
          <w:szCs w:val="24"/>
        </w:rPr>
      </w:pPr>
      <w:r w:rsidRPr="001A10AF">
        <w:rPr>
          <w:b/>
          <w:sz w:val="24"/>
          <w:szCs w:val="24"/>
        </w:rPr>
        <w:t>Suncadia Fund for Community Enhancement</w:t>
      </w:r>
    </w:p>
    <w:p w14:paraId="20B5A2E1" w14:textId="07965BFB" w:rsidR="00633CAC" w:rsidRPr="001A10AF" w:rsidRDefault="00633CAC" w:rsidP="003F7730">
      <w:pPr>
        <w:spacing w:before="74"/>
        <w:jc w:val="center"/>
        <w:rPr>
          <w:b/>
          <w:sz w:val="24"/>
          <w:szCs w:val="24"/>
        </w:rPr>
      </w:pPr>
      <w:r w:rsidRPr="001A10AF">
        <w:rPr>
          <w:b/>
          <w:sz w:val="24"/>
          <w:szCs w:val="24"/>
        </w:rPr>
        <w:t>Regular Board Meeting</w:t>
      </w:r>
    </w:p>
    <w:p w14:paraId="4EEE6F0D" w14:textId="34ACD40E" w:rsidR="00633CAC" w:rsidRPr="001A10AF" w:rsidRDefault="00633CAC" w:rsidP="003F7730">
      <w:pPr>
        <w:spacing w:before="74"/>
        <w:jc w:val="center"/>
        <w:rPr>
          <w:b/>
          <w:sz w:val="24"/>
          <w:szCs w:val="24"/>
        </w:rPr>
      </w:pPr>
      <w:r w:rsidRPr="001A10AF">
        <w:rPr>
          <w:b/>
          <w:sz w:val="24"/>
          <w:szCs w:val="24"/>
        </w:rPr>
        <w:t xml:space="preserve">Real Estate </w:t>
      </w:r>
      <w:r w:rsidR="00355B4A" w:rsidRPr="001A10AF">
        <w:rPr>
          <w:b/>
          <w:sz w:val="24"/>
          <w:szCs w:val="24"/>
        </w:rPr>
        <w:t>Sales Center</w:t>
      </w:r>
      <w:r w:rsidRPr="001A10AF">
        <w:rPr>
          <w:b/>
          <w:sz w:val="24"/>
          <w:szCs w:val="24"/>
        </w:rPr>
        <w:t xml:space="preserve">, Discovery </w:t>
      </w:r>
      <w:r w:rsidR="00EE3958">
        <w:rPr>
          <w:b/>
          <w:sz w:val="24"/>
          <w:szCs w:val="24"/>
        </w:rPr>
        <w:t>Conference</w:t>
      </w:r>
      <w:r w:rsidRPr="001A10AF">
        <w:rPr>
          <w:b/>
          <w:sz w:val="24"/>
          <w:szCs w:val="24"/>
        </w:rPr>
        <w:t xml:space="preserve"> Room or via MS Teams</w:t>
      </w:r>
    </w:p>
    <w:p w14:paraId="1599C810" w14:textId="4E2CAA26" w:rsidR="00781C8C" w:rsidRPr="001A10AF" w:rsidRDefault="004C02F5" w:rsidP="003F7730">
      <w:pPr>
        <w:spacing w:before="74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February</w:t>
      </w:r>
      <w:r w:rsidR="004D0B3E" w:rsidRPr="001A10AF">
        <w:rPr>
          <w:b/>
          <w:sz w:val="24"/>
          <w:szCs w:val="24"/>
        </w:rPr>
        <w:t xml:space="preserve"> </w:t>
      </w:r>
      <w:r w:rsidR="00633CAC" w:rsidRPr="001A10AF">
        <w:rPr>
          <w:b/>
          <w:sz w:val="24"/>
          <w:szCs w:val="24"/>
        </w:rPr>
        <w:t>2</w:t>
      </w:r>
      <w:r>
        <w:rPr>
          <w:b/>
          <w:sz w:val="24"/>
          <w:szCs w:val="24"/>
        </w:rPr>
        <w:t>6</w:t>
      </w:r>
      <w:r w:rsidR="000924CB" w:rsidRPr="001A10AF">
        <w:rPr>
          <w:b/>
          <w:sz w:val="24"/>
          <w:szCs w:val="24"/>
        </w:rPr>
        <w:t>, 202</w:t>
      </w:r>
      <w:r>
        <w:rPr>
          <w:b/>
          <w:sz w:val="24"/>
          <w:szCs w:val="24"/>
        </w:rPr>
        <w:t>6</w:t>
      </w:r>
      <w:r w:rsidR="000924CB" w:rsidRPr="001A10AF">
        <w:rPr>
          <w:b/>
          <w:sz w:val="24"/>
          <w:szCs w:val="24"/>
        </w:rPr>
        <w:t xml:space="preserve"> – </w:t>
      </w:r>
      <w:r w:rsidR="000F276F" w:rsidRPr="001A10AF">
        <w:rPr>
          <w:b/>
          <w:sz w:val="24"/>
          <w:szCs w:val="24"/>
        </w:rPr>
        <w:t>1</w:t>
      </w:r>
      <w:r w:rsidR="004D3D9D">
        <w:rPr>
          <w:b/>
          <w:sz w:val="24"/>
          <w:szCs w:val="24"/>
        </w:rPr>
        <w:t>1:30 a.m.</w:t>
      </w:r>
      <w:r w:rsidR="008D400D" w:rsidRPr="001A10AF">
        <w:rPr>
          <w:b/>
          <w:sz w:val="24"/>
          <w:szCs w:val="24"/>
        </w:rPr>
        <w:t>–1</w:t>
      </w:r>
      <w:r w:rsidR="004D3D9D">
        <w:rPr>
          <w:b/>
          <w:sz w:val="24"/>
          <w:szCs w:val="24"/>
        </w:rPr>
        <w:t xml:space="preserve"> </w:t>
      </w:r>
      <w:r w:rsidR="004907C0" w:rsidRPr="001A10AF">
        <w:rPr>
          <w:b/>
          <w:sz w:val="24"/>
          <w:szCs w:val="24"/>
        </w:rPr>
        <w:t>p</w:t>
      </w:r>
      <w:r w:rsidR="00633CAC" w:rsidRPr="001A10AF">
        <w:rPr>
          <w:b/>
          <w:sz w:val="24"/>
          <w:szCs w:val="24"/>
        </w:rPr>
        <w:t>.</w:t>
      </w:r>
      <w:r w:rsidR="00633D99" w:rsidRPr="001A10AF">
        <w:rPr>
          <w:b/>
          <w:sz w:val="24"/>
          <w:szCs w:val="24"/>
        </w:rPr>
        <w:t>m</w:t>
      </w:r>
      <w:r w:rsidR="00633CAC" w:rsidRPr="001A10AF">
        <w:rPr>
          <w:b/>
          <w:sz w:val="24"/>
          <w:szCs w:val="24"/>
        </w:rPr>
        <w:t>.</w:t>
      </w:r>
    </w:p>
    <w:p w14:paraId="3D33DA56" w14:textId="1CB2D019" w:rsidR="00633CAC" w:rsidRPr="001A10AF" w:rsidRDefault="00633CAC" w:rsidP="00633CAC">
      <w:pPr>
        <w:widowControl/>
        <w:shd w:val="clear" w:color="auto" w:fill="FFFFFF"/>
        <w:autoSpaceDE/>
        <w:autoSpaceDN/>
        <w:textAlignment w:val="baseline"/>
        <w:rPr>
          <w:color w:val="242424"/>
          <w:sz w:val="24"/>
          <w:szCs w:val="24"/>
          <w:lang w:bidi="ar-SA"/>
        </w:rPr>
      </w:pPr>
      <w:r w:rsidRPr="001A10AF">
        <w:rPr>
          <w:b/>
          <w:bCs/>
          <w:color w:val="242424"/>
          <w:sz w:val="24"/>
          <w:szCs w:val="24"/>
          <w:bdr w:val="none" w:sz="0" w:space="0" w:color="auto" w:frame="1"/>
          <w:lang w:bidi="ar-SA"/>
        </w:rPr>
        <w:t>Microsoft Teams</w:t>
      </w:r>
    </w:p>
    <w:p w14:paraId="06C03BEA" w14:textId="77777777" w:rsidR="004C02F5" w:rsidRPr="004C02F5" w:rsidRDefault="004C02F5" w:rsidP="004C02F5">
      <w:pPr>
        <w:widowControl/>
        <w:shd w:val="clear" w:color="auto" w:fill="FFFFFF"/>
        <w:autoSpaceDE/>
        <w:autoSpaceDN/>
        <w:textAlignment w:val="baseline"/>
        <w:rPr>
          <w:color w:val="242424"/>
          <w:sz w:val="24"/>
          <w:szCs w:val="24"/>
          <w:lang w:bidi="ar-SA"/>
        </w:rPr>
      </w:pPr>
      <w:hyperlink r:id="rId11" w:tgtFrame="_blank" w:tooltip="https://teams.microsoft.com/l/meetup-join/19%3ameeting_ODVjYjIxYjYtOTcxZC00ZGRiLTliNjEtZGI2MTFhMjJhMzUy%40thread.v2/0?context=%7b%22Tid%22%3a%22b31d74cd-7979-494b-be83-92c78c05a110%22%2c%22Oid%22%3a%22748f872d-5756-4302-bf23-31b2c5b13066%22%7d" w:history="1">
        <w:r w:rsidRPr="004C02F5">
          <w:rPr>
            <w:b/>
            <w:bCs/>
            <w:color w:val="5B5FC7"/>
            <w:sz w:val="24"/>
            <w:szCs w:val="24"/>
            <w:u w:val="single"/>
            <w:bdr w:val="none" w:sz="0" w:space="0" w:color="auto" w:frame="1"/>
            <w:lang w:bidi="ar-SA"/>
          </w:rPr>
          <w:t>Join the meeting now</w:t>
        </w:r>
      </w:hyperlink>
    </w:p>
    <w:p w14:paraId="17C72C85" w14:textId="77777777" w:rsidR="004C02F5" w:rsidRPr="004C02F5" w:rsidRDefault="004C02F5" w:rsidP="004C02F5">
      <w:pPr>
        <w:widowControl/>
        <w:shd w:val="clear" w:color="auto" w:fill="FFFFFF"/>
        <w:autoSpaceDE/>
        <w:autoSpaceDN/>
        <w:textAlignment w:val="baseline"/>
        <w:rPr>
          <w:color w:val="242424"/>
          <w:sz w:val="24"/>
          <w:szCs w:val="24"/>
          <w:lang w:bidi="ar-SA"/>
        </w:rPr>
      </w:pPr>
      <w:r w:rsidRPr="004C02F5">
        <w:rPr>
          <w:color w:val="616161"/>
          <w:sz w:val="24"/>
          <w:szCs w:val="24"/>
          <w:bdr w:val="none" w:sz="0" w:space="0" w:color="auto" w:frame="1"/>
          <w:lang w:bidi="ar-SA"/>
        </w:rPr>
        <w:t>Meeting ID: </w:t>
      </w:r>
      <w:r w:rsidRPr="004C02F5">
        <w:rPr>
          <w:color w:val="242424"/>
          <w:sz w:val="24"/>
          <w:szCs w:val="24"/>
          <w:bdr w:val="none" w:sz="0" w:space="0" w:color="auto" w:frame="1"/>
          <w:lang w:bidi="ar-SA"/>
        </w:rPr>
        <w:t>286 117 504 310 7</w:t>
      </w:r>
    </w:p>
    <w:p w14:paraId="4F0399BF" w14:textId="77777777" w:rsidR="004C02F5" w:rsidRPr="004C02F5" w:rsidRDefault="004C02F5" w:rsidP="004C02F5">
      <w:pPr>
        <w:widowControl/>
        <w:shd w:val="clear" w:color="auto" w:fill="FFFFFF"/>
        <w:autoSpaceDE/>
        <w:autoSpaceDN/>
        <w:textAlignment w:val="baseline"/>
        <w:rPr>
          <w:color w:val="242424"/>
          <w:sz w:val="24"/>
          <w:szCs w:val="24"/>
          <w:lang w:bidi="ar-SA"/>
        </w:rPr>
      </w:pPr>
      <w:r w:rsidRPr="004C02F5">
        <w:rPr>
          <w:color w:val="616161"/>
          <w:sz w:val="24"/>
          <w:szCs w:val="24"/>
          <w:bdr w:val="none" w:sz="0" w:space="0" w:color="auto" w:frame="1"/>
          <w:lang w:bidi="ar-SA"/>
        </w:rPr>
        <w:t>Passcode: </w:t>
      </w:r>
      <w:r w:rsidRPr="004C02F5">
        <w:rPr>
          <w:color w:val="242424"/>
          <w:sz w:val="24"/>
          <w:szCs w:val="24"/>
          <w:bdr w:val="none" w:sz="0" w:space="0" w:color="auto" w:frame="1"/>
          <w:lang w:bidi="ar-SA"/>
        </w:rPr>
        <w:t>GN9sd9q2</w:t>
      </w:r>
    </w:p>
    <w:p w14:paraId="582E0D66" w14:textId="77777777" w:rsidR="004C02F5" w:rsidRPr="004C02F5" w:rsidRDefault="00240D65" w:rsidP="004C02F5">
      <w:pPr>
        <w:widowControl/>
        <w:shd w:val="clear" w:color="auto" w:fill="FFFFFF"/>
        <w:autoSpaceDE/>
        <w:autoSpaceDN/>
        <w:textAlignment w:val="baseline"/>
        <w:rPr>
          <w:color w:val="242424"/>
          <w:sz w:val="24"/>
          <w:szCs w:val="24"/>
          <w:lang w:bidi="ar-SA"/>
        </w:rPr>
      </w:pPr>
      <w:r>
        <w:rPr>
          <w:color w:val="242424"/>
          <w:sz w:val="24"/>
          <w:szCs w:val="24"/>
          <w:lang w:bidi="ar-SA"/>
        </w:rPr>
        <w:pict w14:anchorId="28C7742A">
          <v:rect id="_x0000_i1025" style="width:0;height:.75pt" o:hralign="center" o:hrstd="t" o:hr="t" fillcolor="#a0a0a0" stroked="f"/>
        </w:pict>
      </w:r>
    </w:p>
    <w:p w14:paraId="79C4FA29" w14:textId="77777777" w:rsidR="004C02F5" w:rsidRPr="004C02F5" w:rsidRDefault="004C02F5" w:rsidP="004C02F5">
      <w:pPr>
        <w:widowControl/>
        <w:shd w:val="clear" w:color="auto" w:fill="FFFFFF"/>
        <w:autoSpaceDE/>
        <w:autoSpaceDN/>
        <w:textAlignment w:val="baseline"/>
        <w:rPr>
          <w:color w:val="242424"/>
          <w:sz w:val="24"/>
          <w:szCs w:val="24"/>
          <w:lang w:bidi="ar-SA"/>
        </w:rPr>
      </w:pPr>
      <w:r w:rsidRPr="004C02F5">
        <w:rPr>
          <w:b/>
          <w:bCs/>
          <w:color w:val="242424"/>
          <w:sz w:val="24"/>
          <w:szCs w:val="24"/>
          <w:bdr w:val="none" w:sz="0" w:space="0" w:color="auto" w:frame="1"/>
          <w:lang w:bidi="ar-SA"/>
        </w:rPr>
        <w:t>Dial in by phone</w:t>
      </w:r>
    </w:p>
    <w:p w14:paraId="14BDFD9E" w14:textId="77777777" w:rsidR="004C02F5" w:rsidRPr="004C02F5" w:rsidRDefault="004C02F5" w:rsidP="004C02F5">
      <w:pPr>
        <w:widowControl/>
        <w:shd w:val="clear" w:color="auto" w:fill="FFFFFF"/>
        <w:autoSpaceDE/>
        <w:autoSpaceDN/>
        <w:textAlignment w:val="baseline"/>
        <w:rPr>
          <w:color w:val="242424"/>
          <w:sz w:val="24"/>
          <w:szCs w:val="24"/>
          <w:lang w:bidi="ar-SA"/>
        </w:rPr>
      </w:pPr>
      <w:hyperlink r:id="rId12" w:tgtFrame="_blank" w:tooltip="tel:+17204642091,,692497436#" w:history="1">
        <w:r w:rsidRPr="004C02F5">
          <w:rPr>
            <w:color w:val="5B5FC7"/>
            <w:sz w:val="24"/>
            <w:szCs w:val="24"/>
            <w:u w:val="single"/>
            <w:bdr w:val="none" w:sz="0" w:space="0" w:color="auto" w:frame="1"/>
            <w:lang w:bidi="ar-SA"/>
          </w:rPr>
          <w:t>+1 720-464-</w:t>
        </w:r>
        <w:proofErr w:type="gramStart"/>
        <w:r w:rsidRPr="004C02F5">
          <w:rPr>
            <w:color w:val="5B5FC7"/>
            <w:sz w:val="24"/>
            <w:szCs w:val="24"/>
            <w:u w:val="single"/>
            <w:bdr w:val="none" w:sz="0" w:space="0" w:color="auto" w:frame="1"/>
            <w:lang w:bidi="ar-SA"/>
          </w:rPr>
          <w:t>2091,,</w:t>
        </w:r>
        <w:proofErr w:type="gramEnd"/>
        <w:r w:rsidRPr="004C02F5">
          <w:rPr>
            <w:color w:val="5B5FC7"/>
            <w:sz w:val="24"/>
            <w:szCs w:val="24"/>
            <w:u w:val="single"/>
            <w:bdr w:val="none" w:sz="0" w:space="0" w:color="auto" w:frame="1"/>
            <w:lang w:bidi="ar-SA"/>
          </w:rPr>
          <w:t>692497436#</w:t>
        </w:r>
      </w:hyperlink>
      <w:r w:rsidRPr="004C02F5">
        <w:rPr>
          <w:color w:val="242424"/>
          <w:sz w:val="24"/>
          <w:szCs w:val="24"/>
          <w:lang w:bidi="ar-SA"/>
        </w:rPr>
        <w:t> </w:t>
      </w:r>
      <w:r w:rsidRPr="004C02F5">
        <w:rPr>
          <w:color w:val="616161"/>
          <w:sz w:val="24"/>
          <w:szCs w:val="24"/>
          <w:bdr w:val="none" w:sz="0" w:space="0" w:color="auto" w:frame="1"/>
          <w:lang w:bidi="ar-SA"/>
        </w:rPr>
        <w:t>United States, Denver</w:t>
      </w:r>
    </w:p>
    <w:p w14:paraId="57B760A7" w14:textId="77777777" w:rsidR="004C02F5" w:rsidRPr="004C02F5" w:rsidRDefault="004C02F5" w:rsidP="004C02F5">
      <w:pPr>
        <w:widowControl/>
        <w:shd w:val="clear" w:color="auto" w:fill="FFFFFF"/>
        <w:autoSpaceDE/>
        <w:autoSpaceDN/>
        <w:textAlignment w:val="baseline"/>
        <w:rPr>
          <w:color w:val="242424"/>
          <w:sz w:val="24"/>
          <w:szCs w:val="24"/>
          <w:lang w:bidi="ar-SA"/>
        </w:rPr>
      </w:pPr>
      <w:hyperlink r:id="rId13" w:tgtFrame="_blank" w:tooltip="https://dialin.teams.microsoft.com/c42d067e-aaee-41e2-8526-a3ac693396c1?id=692497436" w:history="1">
        <w:r w:rsidRPr="004C02F5">
          <w:rPr>
            <w:color w:val="5B5FC7"/>
            <w:sz w:val="24"/>
            <w:szCs w:val="24"/>
            <w:u w:val="single"/>
            <w:bdr w:val="none" w:sz="0" w:space="0" w:color="auto" w:frame="1"/>
            <w:lang w:bidi="ar-SA"/>
          </w:rPr>
          <w:t>Find a local number</w:t>
        </w:r>
      </w:hyperlink>
    </w:p>
    <w:p w14:paraId="3103C0BC" w14:textId="77777777" w:rsidR="004C02F5" w:rsidRPr="004C02F5" w:rsidRDefault="004C02F5" w:rsidP="004C02F5">
      <w:pPr>
        <w:widowControl/>
        <w:shd w:val="clear" w:color="auto" w:fill="FFFFFF"/>
        <w:autoSpaceDE/>
        <w:autoSpaceDN/>
        <w:textAlignment w:val="baseline"/>
        <w:rPr>
          <w:color w:val="242424"/>
          <w:sz w:val="24"/>
          <w:szCs w:val="24"/>
          <w:lang w:bidi="ar-SA"/>
        </w:rPr>
      </w:pPr>
      <w:r w:rsidRPr="004C02F5">
        <w:rPr>
          <w:color w:val="616161"/>
          <w:sz w:val="24"/>
          <w:szCs w:val="24"/>
          <w:bdr w:val="none" w:sz="0" w:space="0" w:color="auto" w:frame="1"/>
          <w:lang w:bidi="ar-SA"/>
        </w:rPr>
        <w:t>Phone conference ID: </w:t>
      </w:r>
      <w:r w:rsidRPr="004C02F5">
        <w:rPr>
          <w:color w:val="242424"/>
          <w:sz w:val="24"/>
          <w:szCs w:val="24"/>
          <w:bdr w:val="none" w:sz="0" w:space="0" w:color="auto" w:frame="1"/>
          <w:lang w:bidi="ar-SA"/>
        </w:rPr>
        <w:t>692 497 436#</w:t>
      </w:r>
    </w:p>
    <w:p w14:paraId="6547DFE2" w14:textId="77777777" w:rsidR="004C02F5" w:rsidRDefault="004C02F5" w:rsidP="00633CAC">
      <w:pPr>
        <w:widowControl/>
        <w:shd w:val="clear" w:color="auto" w:fill="FFFFFF"/>
        <w:autoSpaceDE/>
        <w:autoSpaceDN/>
        <w:textAlignment w:val="baseline"/>
      </w:pPr>
    </w:p>
    <w:p w14:paraId="145E3A22" w14:textId="4B039826" w:rsidR="00141F45" w:rsidRPr="001A10AF" w:rsidRDefault="00781C8C" w:rsidP="004907C0">
      <w:pPr>
        <w:jc w:val="center"/>
        <w:rPr>
          <w:b/>
          <w:sz w:val="24"/>
          <w:szCs w:val="24"/>
        </w:rPr>
      </w:pPr>
      <w:r w:rsidRPr="001A10AF">
        <w:rPr>
          <w:b/>
          <w:sz w:val="24"/>
          <w:szCs w:val="24"/>
        </w:rPr>
        <w:t>AGENDA</w:t>
      </w:r>
    </w:p>
    <w:p w14:paraId="23E60968" w14:textId="77777777" w:rsidR="004907C0" w:rsidRPr="001A10AF" w:rsidRDefault="004907C0">
      <w:pPr>
        <w:pStyle w:val="BodyText"/>
        <w:spacing w:before="7"/>
        <w:ind w:left="0"/>
        <w:rPr>
          <w:bCs/>
        </w:rPr>
      </w:pPr>
    </w:p>
    <w:p w14:paraId="4255E9D6" w14:textId="77777777" w:rsidR="00D5774E" w:rsidRDefault="00253E9C" w:rsidP="00D5774E">
      <w:pPr>
        <w:pStyle w:val="Heading1"/>
        <w:numPr>
          <w:ilvl w:val="0"/>
          <w:numId w:val="1"/>
        </w:numPr>
        <w:tabs>
          <w:tab w:val="left" w:pos="473"/>
        </w:tabs>
        <w:spacing w:before="0"/>
        <w:rPr>
          <w:b w:val="0"/>
        </w:rPr>
      </w:pPr>
      <w:r w:rsidRPr="00D5774E">
        <w:rPr>
          <w:b w:val="0"/>
        </w:rPr>
        <w:t>Meeting Call to Order - Verification of</w:t>
      </w:r>
      <w:r w:rsidRPr="00D5774E">
        <w:rPr>
          <w:b w:val="0"/>
          <w:spacing w:val="-3"/>
        </w:rPr>
        <w:t xml:space="preserve"> </w:t>
      </w:r>
      <w:r w:rsidRPr="00D5774E">
        <w:rPr>
          <w:b w:val="0"/>
        </w:rPr>
        <w:t>Quorum</w:t>
      </w:r>
      <w:bookmarkStart w:id="0" w:name="7)_New_Business_-_Grant_Review_and_Appro"/>
      <w:bookmarkStart w:id="1" w:name="1)_Meeting_Call_to_Order_-_Verification_"/>
      <w:bookmarkStart w:id="2" w:name="a)_Founder_/_Developer_Appointment_of_tr"/>
      <w:bookmarkEnd w:id="0"/>
      <w:bookmarkEnd w:id="1"/>
      <w:bookmarkEnd w:id="2"/>
    </w:p>
    <w:p w14:paraId="746E8F56" w14:textId="72C9C9F6" w:rsidR="004F1756" w:rsidRPr="00D5774E" w:rsidRDefault="004F1756" w:rsidP="00D5774E">
      <w:pPr>
        <w:pStyle w:val="NoSpacing"/>
        <w:numPr>
          <w:ilvl w:val="0"/>
          <w:numId w:val="19"/>
        </w:numPr>
      </w:pPr>
      <w:r w:rsidRPr="00D5774E">
        <w:t xml:space="preserve">Tucker Stevens, President; Jim Becker, Vice President; </w:t>
      </w:r>
      <w:r w:rsidR="004C02F5" w:rsidRPr="00D5774E">
        <w:t>Lisa Mendenhall, Second Vice President;</w:t>
      </w:r>
      <w:r w:rsidR="00EE3958" w:rsidRPr="00D5774E">
        <w:t xml:space="preserve"> </w:t>
      </w:r>
      <w:r w:rsidR="00EB51BF" w:rsidRPr="00D5774E">
        <w:t>Karen Hauck Porter</w:t>
      </w:r>
      <w:r w:rsidR="00281AB3" w:rsidRPr="00D5774E">
        <w:t>, Secretary</w:t>
      </w:r>
      <w:r w:rsidRPr="00D5774E">
        <w:t>; Annalisa Johnson, Treasurer, Edward Simpkins, Ex Officio</w:t>
      </w:r>
    </w:p>
    <w:p w14:paraId="570C010D" w14:textId="5197BDAE" w:rsidR="004F1756" w:rsidRPr="001A10AF" w:rsidRDefault="004F1756" w:rsidP="004F1756">
      <w:pPr>
        <w:pStyle w:val="ListParagraph"/>
        <w:numPr>
          <w:ilvl w:val="0"/>
          <w:numId w:val="1"/>
        </w:numPr>
        <w:tabs>
          <w:tab w:val="left" w:pos="473"/>
        </w:tabs>
        <w:spacing w:before="163"/>
        <w:rPr>
          <w:bCs/>
          <w:sz w:val="24"/>
          <w:szCs w:val="24"/>
        </w:rPr>
      </w:pPr>
      <w:r w:rsidRPr="001A10AF">
        <w:rPr>
          <w:bCs/>
          <w:sz w:val="24"/>
          <w:szCs w:val="24"/>
        </w:rPr>
        <w:t>Approval of Agenda</w:t>
      </w:r>
    </w:p>
    <w:p w14:paraId="5D9C7B71" w14:textId="77777777" w:rsidR="00EE3958" w:rsidRDefault="00253E9C" w:rsidP="00EE3958">
      <w:pPr>
        <w:pStyle w:val="ListParagraph"/>
        <w:numPr>
          <w:ilvl w:val="0"/>
          <w:numId w:val="1"/>
        </w:numPr>
        <w:tabs>
          <w:tab w:val="left" w:pos="473"/>
        </w:tabs>
        <w:spacing w:before="163"/>
        <w:rPr>
          <w:bCs/>
          <w:sz w:val="24"/>
          <w:szCs w:val="24"/>
        </w:rPr>
      </w:pPr>
      <w:r w:rsidRPr="001A10AF">
        <w:rPr>
          <w:bCs/>
          <w:sz w:val="24"/>
          <w:szCs w:val="24"/>
        </w:rPr>
        <w:t>Approval of Min</w:t>
      </w:r>
      <w:r w:rsidR="00DD5290" w:rsidRPr="001A10AF">
        <w:rPr>
          <w:bCs/>
          <w:sz w:val="24"/>
          <w:szCs w:val="24"/>
        </w:rPr>
        <w:t>utes</w:t>
      </w:r>
    </w:p>
    <w:p w14:paraId="19F615D8" w14:textId="73FA1FA2" w:rsidR="005C0C67" w:rsidRPr="00EE3958" w:rsidRDefault="005C0C67" w:rsidP="00D5774E">
      <w:pPr>
        <w:pStyle w:val="NoSpacing"/>
        <w:numPr>
          <w:ilvl w:val="0"/>
          <w:numId w:val="16"/>
        </w:numPr>
        <w:rPr>
          <w:bCs/>
        </w:rPr>
      </w:pPr>
      <w:r w:rsidRPr="00EE3958">
        <w:t xml:space="preserve">Regular Board Meeting </w:t>
      </w:r>
      <w:r w:rsidR="004D3D9D" w:rsidRPr="00EE3958">
        <w:t>–</w:t>
      </w:r>
      <w:r w:rsidRPr="00EE3958">
        <w:t xml:space="preserve"> </w:t>
      </w:r>
      <w:r w:rsidR="004C02F5" w:rsidRPr="00EE3958">
        <w:t>October</w:t>
      </w:r>
      <w:r w:rsidR="004D3D9D" w:rsidRPr="00EE3958">
        <w:t xml:space="preserve"> 2</w:t>
      </w:r>
      <w:r w:rsidR="004C02F5" w:rsidRPr="00EE3958">
        <w:t>3</w:t>
      </w:r>
      <w:r w:rsidRPr="00EE3958">
        <w:t>, 2025</w:t>
      </w:r>
    </w:p>
    <w:p w14:paraId="6A1AC836" w14:textId="02773A87" w:rsidR="00EE3958" w:rsidRPr="00EE3958" w:rsidRDefault="004C02F5" w:rsidP="00EE3958">
      <w:pPr>
        <w:pStyle w:val="ListParagraph"/>
        <w:numPr>
          <w:ilvl w:val="0"/>
          <w:numId w:val="1"/>
        </w:numPr>
        <w:tabs>
          <w:tab w:val="left" w:pos="473"/>
        </w:tabs>
        <w:spacing w:before="163"/>
        <w:rPr>
          <w:bCs/>
          <w:sz w:val="24"/>
          <w:szCs w:val="24"/>
        </w:rPr>
      </w:pPr>
      <w:r>
        <w:rPr>
          <w:bCs/>
          <w:sz w:val="24"/>
          <w:szCs w:val="24"/>
        </w:rPr>
        <w:t>Owner’s Forum</w:t>
      </w:r>
    </w:p>
    <w:p w14:paraId="66038436" w14:textId="77777777" w:rsidR="00EE3958" w:rsidRDefault="004C02F5" w:rsidP="00EE3958">
      <w:pPr>
        <w:pStyle w:val="ListParagraph"/>
        <w:numPr>
          <w:ilvl w:val="0"/>
          <w:numId w:val="1"/>
        </w:numPr>
        <w:tabs>
          <w:tab w:val="left" w:pos="473"/>
        </w:tabs>
        <w:spacing w:before="163"/>
        <w:rPr>
          <w:bCs/>
          <w:sz w:val="24"/>
          <w:szCs w:val="24"/>
        </w:rPr>
      </w:pPr>
      <w:r>
        <w:rPr>
          <w:bCs/>
          <w:sz w:val="24"/>
          <w:szCs w:val="24"/>
        </w:rPr>
        <w:t>Correspondence</w:t>
      </w:r>
    </w:p>
    <w:p w14:paraId="334B3076" w14:textId="79D11AF1" w:rsidR="00D8003A" w:rsidRPr="00EE3958" w:rsidRDefault="00D8003A" w:rsidP="00D5774E">
      <w:pPr>
        <w:pStyle w:val="NoSpacing"/>
        <w:numPr>
          <w:ilvl w:val="0"/>
          <w:numId w:val="18"/>
        </w:numPr>
      </w:pPr>
      <w:r>
        <w:t>Arts Council Dissolution</w:t>
      </w:r>
    </w:p>
    <w:p w14:paraId="5A1CA726" w14:textId="2441A52C" w:rsidR="1B6F4668" w:rsidRDefault="1B6F4668" w:rsidP="62559AFE">
      <w:pPr>
        <w:pStyle w:val="NoSpacing"/>
        <w:numPr>
          <w:ilvl w:val="0"/>
          <w:numId w:val="18"/>
        </w:numPr>
      </w:pPr>
      <w:r>
        <w:t>UKC Rotary Club Teacher Scholarship Grant</w:t>
      </w:r>
    </w:p>
    <w:p w14:paraId="13B053CB" w14:textId="0CD9A674" w:rsidR="00214CBE" w:rsidRDefault="00214CBE" w:rsidP="62559AFE">
      <w:pPr>
        <w:pStyle w:val="NoSpacing"/>
        <w:numPr>
          <w:ilvl w:val="0"/>
          <w:numId w:val="18"/>
        </w:numPr>
      </w:pPr>
      <w:r>
        <w:t xml:space="preserve">Cle Elum Eagles </w:t>
      </w:r>
      <w:r w:rsidR="002D79C4">
        <w:t>Holiday Food</w:t>
      </w:r>
      <w:r>
        <w:t xml:space="preserve"> Baskets</w:t>
      </w:r>
      <w:r w:rsidR="00DB65FA">
        <w:t xml:space="preserve"> Report</w:t>
      </w:r>
    </w:p>
    <w:p w14:paraId="76DF2E58" w14:textId="0A71F4A5" w:rsidR="008C648F" w:rsidRDefault="00B81227" w:rsidP="62559AFE">
      <w:pPr>
        <w:pStyle w:val="NoSpacing"/>
        <w:numPr>
          <w:ilvl w:val="0"/>
          <w:numId w:val="18"/>
        </w:numPr>
      </w:pPr>
      <w:r>
        <w:t xml:space="preserve">CERHS Theatre </w:t>
      </w:r>
      <w:r w:rsidR="00E575A0">
        <w:t>Arts Report</w:t>
      </w:r>
    </w:p>
    <w:p w14:paraId="75B02A4C" w14:textId="579DFF84" w:rsidR="00795363" w:rsidRDefault="00795363" w:rsidP="62559AFE">
      <w:pPr>
        <w:pStyle w:val="NoSpacing"/>
        <w:numPr>
          <w:ilvl w:val="0"/>
          <w:numId w:val="18"/>
        </w:numPr>
      </w:pPr>
      <w:r>
        <w:t xml:space="preserve">UKC Senior Center </w:t>
      </w:r>
      <w:r w:rsidR="00CF18A1">
        <w:t xml:space="preserve">Event </w:t>
      </w:r>
      <w:r>
        <w:t>Sponsorship Report</w:t>
      </w:r>
    </w:p>
    <w:p w14:paraId="54B04FC4" w14:textId="77777777" w:rsidR="00D5774E" w:rsidRPr="00D5774E" w:rsidRDefault="00FD32FA" w:rsidP="00C17C1B">
      <w:pPr>
        <w:pStyle w:val="ListParagraph"/>
        <w:numPr>
          <w:ilvl w:val="0"/>
          <w:numId w:val="1"/>
        </w:numPr>
        <w:tabs>
          <w:tab w:val="left" w:pos="473"/>
        </w:tabs>
        <w:spacing w:before="163"/>
        <w:rPr>
          <w:sz w:val="24"/>
          <w:szCs w:val="24"/>
        </w:rPr>
      </w:pPr>
      <w:r w:rsidRPr="00D5774E">
        <w:rPr>
          <w:bCs/>
          <w:sz w:val="24"/>
          <w:szCs w:val="24"/>
        </w:rPr>
        <w:t>Consent Calendar</w:t>
      </w:r>
      <w:r w:rsidR="00744DAD" w:rsidRPr="00D5774E">
        <w:rPr>
          <w:bCs/>
          <w:sz w:val="24"/>
          <w:szCs w:val="24"/>
        </w:rPr>
        <w:t xml:space="preserve"> - Ratify grants previously approved via e-mail/remote meeting due to urgent/exigent circumstances.</w:t>
      </w:r>
    </w:p>
    <w:p w14:paraId="7AE323A8" w14:textId="16C9BEFB" w:rsidR="00EB51BF" w:rsidRPr="00D5774E" w:rsidRDefault="009009D3" w:rsidP="00D34A68">
      <w:pPr>
        <w:pStyle w:val="NoSpacing"/>
        <w:numPr>
          <w:ilvl w:val="0"/>
          <w:numId w:val="20"/>
        </w:numPr>
      </w:pPr>
      <w:r w:rsidRPr="00D5774E">
        <w:t>Ratify the Email Vote for</w:t>
      </w:r>
      <w:r w:rsidRPr="00D5774E">
        <w:rPr>
          <w:rFonts w:asciiTheme="minorHAnsi" w:hAnsiTheme="minorHAnsi" w:cstheme="minorHAnsi"/>
        </w:rPr>
        <w:t xml:space="preserve"> </w:t>
      </w:r>
      <w:r w:rsidR="00F145C4" w:rsidRPr="00D5774E">
        <w:t>Roslyn Downtown Association Yakama Nation “Through Their Eyes Series”</w:t>
      </w:r>
    </w:p>
    <w:p w14:paraId="05F7BB38" w14:textId="77777777" w:rsidR="00567B17" w:rsidRDefault="00253E9C" w:rsidP="00567B17">
      <w:pPr>
        <w:pStyle w:val="ListParagraph"/>
        <w:numPr>
          <w:ilvl w:val="0"/>
          <w:numId w:val="1"/>
        </w:numPr>
        <w:tabs>
          <w:tab w:val="left" w:pos="473"/>
        </w:tabs>
        <w:spacing w:before="161"/>
        <w:rPr>
          <w:bCs/>
          <w:sz w:val="24"/>
          <w:szCs w:val="24"/>
        </w:rPr>
      </w:pPr>
      <w:r w:rsidRPr="001A10AF">
        <w:rPr>
          <w:bCs/>
          <w:sz w:val="24"/>
          <w:szCs w:val="24"/>
        </w:rPr>
        <w:t>Treasurer’s</w:t>
      </w:r>
      <w:r w:rsidRPr="001A10AF">
        <w:rPr>
          <w:bCs/>
          <w:spacing w:val="1"/>
          <w:sz w:val="24"/>
          <w:szCs w:val="24"/>
        </w:rPr>
        <w:t xml:space="preserve"> </w:t>
      </w:r>
      <w:r w:rsidRPr="001A10AF">
        <w:rPr>
          <w:bCs/>
          <w:sz w:val="24"/>
          <w:szCs w:val="24"/>
        </w:rPr>
        <w:t>Repo</w:t>
      </w:r>
      <w:r w:rsidR="00154219" w:rsidRPr="001A10AF">
        <w:rPr>
          <w:bCs/>
          <w:sz w:val="24"/>
          <w:szCs w:val="24"/>
        </w:rPr>
        <w:t>rt</w:t>
      </w:r>
    </w:p>
    <w:p w14:paraId="35B623A1" w14:textId="06A27BA7" w:rsidR="00933DFB" w:rsidRPr="004C02F5" w:rsidRDefault="00FD32FA" w:rsidP="00D5774E">
      <w:pPr>
        <w:pStyle w:val="NoSpacing"/>
        <w:ind w:firstLine="472"/>
        <w:rPr>
          <w:bCs/>
        </w:rPr>
      </w:pPr>
      <w:r w:rsidRPr="00567B17">
        <w:t>Financial Reports Q</w:t>
      </w:r>
      <w:r w:rsidR="004C02F5">
        <w:t>4</w:t>
      </w:r>
      <w:r w:rsidRPr="00567B17">
        <w:t xml:space="preserve"> </w:t>
      </w:r>
      <w:r w:rsidR="00281AB3">
        <w:t>–</w:t>
      </w:r>
      <w:r w:rsidRPr="00567B17">
        <w:t xml:space="preserve"> 202</w:t>
      </w:r>
      <w:r w:rsidR="003A288A" w:rsidRPr="00567B17">
        <w:t>5</w:t>
      </w:r>
    </w:p>
    <w:p w14:paraId="580C4EA0" w14:textId="1656F9D3" w:rsidR="00D5774E" w:rsidRPr="00D5774E" w:rsidRDefault="00253E9C" w:rsidP="00D5774E">
      <w:pPr>
        <w:pStyle w:val="ListParagraph"/>
        <w:numPr>
          <w:ilvl w:val="0"/>
          <w:numId w:val="1"/>
        </w:numPr>
        <w:tabs>
          <w:tab w:val="left" w:pos="473"/>
        </w:tabs>
        <w:spacing w:before="163"/>
        <w:rPr>
          <w:bCs/>
          <w:sz w:val="24"/>
          <w:szCs w:val="24"/>
        </w:rPr>
      </w:pPr>
      <w:r w:rsidRPr="00C3704E">
        <w:rPr>
          <w:bCs/>
          <w:sz w:val="24"/>
          <w:szCs w:val="24"/>
        </w:rPr>
        <w:t>Management Report</w:t>
      </w:r>
    </w:p>
    <w:p w14:paraId="69125A50" w14:textId="3EB4F2BB" w:rsidR="00613A69" w:rsidRPr="001A10AF" w:rsidRDefault="00613A69" w:rsidP="00613A69">
      <w:pPr>
        <w:ind w:firstLine="472"/>
        <w:rPr>
          <w:bCs/>
          <w:sz w:val="24"/>
          <w:szCs w:val="24"/>
          <w:u w:val="single"/>
        </w:rPr>
      </w:pPr>
      <w:r w:rsidRPr="001A10AF">
        <w:rPr>
          <w:bCs/>
          <w:sz w:val="24"/>
          <w:szCs w:val="24"/>
          <w:u w:val="single"/>
        </w:rPr>
        <w:t>Description                                        202</w:t>
      </w:r>
      <w:r w:rsidR="00FD32FA" w:rsidRPr="001A10AF">
        <w:rPr>
          <w:bCs/>
          <w:sz w:val="24"/>
          <w:szCs w:val="24"/>
          <w:u w:val="single"/>
        </w:rPr>
        <w:t>5</w:t>
      </w:r>
      <w:r w:rsidRPr="001A10AF">
        <w:rPr>
          <w:bCs/>
          <w:sz w:val="24"/>
          <w:szCs w:val="24"/>
          <w:u w:val="single"/>
        </w:rPr>
        <w:t xml:space="preserve"> Budget</w:t>
      </w:r>
      <w:r w:rsidR="00C3704E">
        <w:rPr>
          <w:bCs/>
          <w:sz w:val="24"/>
          <w:szCs w:val="24"/>
          <w:u w:val="single"/>
        </w:rPr>
        <w:tab/>
      </w:r>
      <w:r w:rsidR="00C3704E">
        <w:rPr>
          <w:bCs/>
          <w:sz w:val="24"/>
          <w:szCs w:val="24"/>
          <w:u w:val="single"/>
        </w:rPr>
        <w:tab/>
      </w:r>
      <w:r w:rsidRPr="001A10AF">
        <w:rPr>
          <w:bCs/>
          <w:sz w:val="24"/>
          <w:szCs w:val="24"/>
          <w:u w:val="single"/>
        </w:rPr>
        <w:t>202</w:t>
      </w:r>
      <w:r w:rsidR="00FD32FA" w:rsidRPr="001A10AF">
        <w:rPr>
          <w:bCs/>
          <w:sz w:val="24"/>
          <w:szCs w:val="24"/>
          <w:u w:val="single"/>
        </w:rPr>
        <w:t>5</w:t>
      </w:r>
      <w:r w:rsidRPr="001A10AF">
        <w:rPr>
          <w:bCs/>
          <w:sz w:val="24"/>
          <w:szCs w:val="24"/>
          <w:u w:val="single"/>
        </w:rPr>
        <w:t xml:space="preserve"> Actual YTD </w:t>
      </w:r>
      <w:r w:rsidR="004C02F5">
        <w:rPr>
          <w:bCs/>
          <w:sz w:val="24"/>
          <w:szCs w:val="24"/>
          <w:u w:val="single"/>
        </w:rPr>
        <w:t>12</w:t>
      </w:r>
      <w:r w:rsidR="009D4EE3">
        <w:rPr>
          <w:bCs/>
          <w:sz w:val="24"/>
          <w:szCs w:val="24"/>
          <w:u w:val="single"/>
        </w:rPr>
        <w:t>/3</w:t>
      </w:r>
      <w:r w:rsidR="004C02F5">
        <w:rPr>
          <w:bCs/>
          <w:sz w:val="24"/>
          <w:szCs w:val="24"/>
          <w:u w:val="single"/>
        </w:rPr>
        <w:t>1</w:t>
      </w:r>
      <w:r w:rsidRPr="001A10AF">
        <w:rPr>
          <w:bCs/>
          <w:sz w:val="24"/>
          <w:szCs w:val="24"/>
          <w:u w:val="single"/>
        </w:rPr>
        <w:t xml:space="preserve">              </w:t>
      </w:r>
    </w:p>
    <w:p w14:paraId="63776779" w14:textId="7576E297" w:rsidR="00613A69" w:rsidRPr="001A10AF" w:rsidRDefault="00613A69" w:rsidP="00613A69">
      <w:pPr>
        <w:ind w:firstLine="472"/>
        <w:rPr>
          <w:bCs/>
          <w:sz w:val="24"/>
          <w:szCs w:val="24"/>
        </w:rPr>
      </w:pPr>
      <w:r w:rsidRPr="001A10AF">
        <w:rPr>
          <w:bCs/>
          <w:sz w:val="24"/>
          <w:szCs w:val="24"/>
        </w:rPr>
        <w:t xml:space="preserve">Non-Suncadia Local Projects          </w:t>
      </w:r>
      <w:r w:rsidR="001A10AF">
        <w:rPr>
          <w:bCs/>
          <w:sz w:val="24"/>
          <w:szCs w:val="24"/>
        </w:rPr>
        <w:t xml:space="preserve">   </w:t>
      </w:r>
      <w:r w:rsidRPr="001A10AF">
        <w:rPr>
          <w:bCs/>
          <w:sz w:val="24"/>
          <w:szCs w:val="24"/>
        </w:rPr>
        <w:t>$</w:t>
      </w:r>
      <w:r w:rsidR="000B4B82">
        <w:rPr>
          <w:bCs/>
          <w:sz w:val="24"/>
          <w:szCs w:val="24"/>
        </w:rPr>
        <w:t>202</w:t>
      </w:r>
      <w:r w:rsidRPr="001A10AF">
        <w:rPr>
          <w:bCs/>
          <w:sz w:val="24"/>
          <w:szCs w:val="24"/>
        </w:rPr>
        <w:t>,000</w:t>
      </w:r>
      <w:r w:rsidRPr="001A10AF">
        <w:rPr>
          <w:bCs/>
          <w:sz w:val="24"/>
          <w:szCs w:val="24"/>
        </w:rPr>
        <w:tab/>
        <w:t xml:space="preserve">                       </w:t>
      </w:r>
      <w:r w:rsidRPr="001A10AF">
        <w:rPr>
          <w:bCs/>
          <w:sz w:val="24"/>
          <w:szCs w:val="24"/>
        </w:rPr>
        <w:tab/>
        <w:t>$</w:t>
      </w:r>
      <w:r w:rsidR="007734AD">
        <w:rPr>
          <w:bCs/>
          <w:sz w:val="24"/>
          <w:szCs w:val="24"/>
        </w:rPr>
        <w:t>192,</w:t>
      </w:r>
      <w:r w:rsidR="009A1EBC">
        <w:rPr>
          <w:bCs/>
          <w:sz w:val="24"/>
          <w:szCs w:val="24"/>
        </w:rPr>
        <w:t>27</w:t>
      </w:r>
      <w:r w:rsidR="0085167D">
        <w:rPr>
          <w:bCs/>
          <w:sz w:val="24"/>
          <w:szCs w:val="24"/>
        </w:rPr>
        <w:t>2</w:t>
      </w:r>
      <w:r w:rsidR="004044D1" w:rsidRPr="001A10AF">
        <w:rPr>
          <w:bCs/>
          <w:sz w:val="24"/>
          <w:szCs w:val="24"/>
        </w:rPr>
        <w:t xml:space="preserve">  </w:t>
      </w:r>
    </w:p>
    <w:p w14:paraId="00AB632E" w14:textId="3DB43E8B" w:rsidR="007112C0" w:rsidRPr="001A10AF" w:rsidRDefault="00613A69" w:rsidP="16A45D3A">
      <w:pPr>
        <w:rPr>
          <w:sz w:val="24"/>
          <w:szCs w:val="24"/>
        </w:rPr>
      </w:pPr>
      <w:r w:rsidRPr="16A45D3A">
        <w:rPr>
          <w:sz w:val="24"/>
          <w:szCs w:val="24"/>
        </w:rPr>
        <w:t>        Suncadia Events                            </w:t>
      </w:r>
      <w:r w:rsidR="00C3704E" w:rsidRPr="16A45D3A">
        <w:rPr>
          <w:sz w:val="24"/>
          <w:szCs w:val="24"/>
        </w:rPr>
        <w:t xml:space="preserve"> </w:t>
      </w:r>
      <w:r w:rsidRPr="16A45D3A">
        <w:rPr>
          <w:sz w:val="24"/>
          <w:szCs w:val="24"/>
        </w:rPr>
        <w:t xml:space="preserve">   </w:t>
      </w:r>
      <w:r w:rsidR="001A10AF" w:rsidRPr="16A45D3A">
        <w:rPr>
          <w:sz w:val="24"/>
          <w:szCs w:val="24"/>
        </w:rPr>
        <w:t xml:space="preserve"> </w:t>
      </w:r>
      <w:r w:rsidRPr="16A45D3A">
        <w:rPr>
          <w:sz w:val="24"/>
          <w:szCs w:val="24"/>
          <w:u w:val="double"/>
        </w:rPr>
        <w:t>$</w:t>
      </w:r>
      <w:r w:rsidR="004E141F" w:rsidRPr="16A45D3A">
        <w:rPr>
          <w:sz w:val="24"/>
          <w:szCs w:val="24"/>
          <w:u w:val="double"/>
        </w:rPr>
        <w:t>471,300</w:t>
      </w:r>
      <w:r w:rsidRPr="16A45D3A">
        <w:rPr>
          <w:sz w:val="24"/>
          <w:szCs w:val="24"/>
        </w:rPr>
        <w:t xml:space="preserve">                   </w:t>
      </w:r>
      <w:r>
        <w:tab/>
      </w:r>
      <w:r w:rsidRPr="16A45D3A">
        <w:rPr>
          <w:sz w:val="24"/>
          <w:szCs w:val="24"/>
          <w:u w:val="double"/>
        </w:rPr>
        <w:t>$</w:t>
      </w:r>
      <w:r w:rsidR="009A1EBC">
        <w:rPr>
          <w:sz w:val="24"/>
          <w:szCs w:val="24"/>
          <w:u w:val="double"/>
        </w:rPr>
        <w:t>412,900</w:t>
      </w:r>
      <w:r>
        <w:tab/>
      </w:r>
      <w:r>
        <w:tab/>
      </w:r>
    </w:p>
    <w:p w14:paraId="2F677351" w14:textId="64C33CCE" w:rsidR="00141F45" w:rsidRPr="001A10AF" w:rsidRDefault="007112C0" w:rsidP="00613A69">
      <w:pPr>
        <w:rPr>
          <w:bCs/>
          <w:sz w:val="24"/>
          <w:szCs w:val="24"/>
        </w:rPr>
      </w:pPr>
      <w:r w:rsidRPr="001A10AF">
        <w:rPr>
          <w:bCs/>
          <w:sz w:val="24"/>
          <w:szCs w:val="24"/>
        </w:rPr>
        <w:tab/>
      </w:r>
      <w:r w:rsidRPr="001A10AF">
        <w:rPr>
          <w:bCs/>
          <w:sz w:val="24"/>
          <w:szCs w:val="24"/>
        </w:rPr>
        <w:tab/>
      </w:r>
      <w:r w:rsidRPr="001A10AF">
        <w:rPr>
          <w:bCs/>
          <w:sz w:val="24"/>
          <w:szCs w:val="24"/>
        </w:rPr>
        <w:tab/>
      </w:r>
      <w:r w:rsidRPr="001A10AF">
        <w:rPr>
          <w:bCs/>
          <w:sz w:val="24"/>
          <w:szCs w:val="24"/>
        </w:rPr>
        <w:tab/>
      </w:r>
      <w:r w:rsidRPr="001A10AF">
        <w:rPr>
          <w:bCs/>
          <w:sz w:val="24"/>
          <w:szCs w:val="24"/>
        </w:rPr>
        <w:tab/>
        <w:t xml:space="preserve">   </w:t>
      </w:r>
      <w:r w:rsidR="001A10AF">
        <w:rPr>
          <w:bCs/>
          <w:sz w:val="24"/>
          <w:szCs w:val="24"/>
        </w:rPr>
        <w:t xml:space="preserve">   </w:t>
      </w:r>
      <w:r w:rsidR="00C3704E">
        <w:rPr>
          <w:bCs/>
          <w:sz w:val="24"/>
          <w:szCs w:val="24"/>
        </w:rPr>
        <w:t xml:space="preserve"> </w:t>
      </w:r>
      <w:r w:rsidRPr="001A10AF">
        <w:rPr>
          <w:bCs/>
          <w:sz w:val="24"/>
          <w:szCs w:val="24"/>
        </w:rPr>
        <w:t>$</w:t>
      </w:r>
      <w:r w:rsidR="004E141F">
        <w:rPr>
          <w:bCs/>
          <w:sz w:val="24"/>
          <w:szCs w:val="24"/>
        </w:rPr>
        <w:t>673,300</w:t>
      </w:r>
      <w:r w:rsidRPr="001A10AF">
        <w:rPr>
          <w:bCs/>
          <w:sz w:val="24"/>
          <w:szCs w:val="24"/>
        </w:rPr>
        <w:tab/>
      </w:r>
      <w:r w:rsidRPr="001A10AF">
        <w:rPr>
          <w:bCs/>
          <w:sz w:val="24"/>
          <w:szCs w:val="24"/>
        </w:rPr>
        <w:tab/>
      </w:r>
      <w:r w:rsidR="00C3704E">
        <w:rPr>
          <w:bCs/>
          <w:sz w:val="24"/>
          <w:szCs w:val="24"/>
        </w:rPr>
        <w:t xml:space="preserve">           </w:t>
      </w:r>
      <w:r w:rsidR="007F1431">
        <w:rPr>
          <w:bCs/>
          <w:sz w:val="24"/>
          <w:szCs w:val="24"/>
        </w:rPr>
        <w:t xml:space="preserve"> </w:t>
      </w:r>
      <w:r w:rsidRPr="001A10AF">
        <w:rPr>
          <w:bCs/>
          <w:sz w:val="24"/>
          <w:szCs w:val="24"/>
        </w:rPr>
        <w:t>$</w:t>
      </w:r>
      <w:r w:rsidR="00BD38D3">
        <w:rPr>
          <w:bCs/>
          <w:sz w:val="24"/>
          <w:szCs w:val="24"/>
        </w:rPr>
        <w:t>605,172</w:t>
      </w:r>
      <w:r w:rsidR="00F94ED7">
        <w:rPr>
          <w:bCs/>
          <w:sz w:val="24"/>
          <w:szCs w:val="24"/>
        </w:rPr>
        <w:t xml:space="preserve">  </w:t>
      </w:r>
      <w:r w:rsidR="00D325E0" w:rsidRPr="001A10AF">
        <w:rPr>
          <w:bCs/>
          <w:sz w:val="24"/>
          <w:szCs w:val="24"/>
        </w:rPr>
        <w:t xml:space="preserve"> </w:t>
      </w:r>
    </w:p>
    <w:p w14:paraId="0FFABFBF" w14:textId="73355EAD" w:rsidR="00465783" w:rsidRPr="001A10AF" w:rsidRDefault="00253E9C" w:rsidP="00465783">
      <w:pPr>
        <w:pStyle w:val="ListParagraph"/>
        <w:numPr>
          <w:ilvl w:val="0"/>
          <w:numId w:val="1"/>
        </w:numPr>
        <w:tabs>
          <w:tab w:val="left" w:pos="473"/>
        </w:tabs>
        <w:spacing w:before="192"/>
        <w:rPr>
          <w:bCs/>
          <w:sz w:val="24"/>
          <w:szCs w:val="24"/>
        </w:rPr>
      </w:pPr>
      <w:r w:rsidRPr="001A10AF">
        <w:rPr>
          <w:bCs/>
          <w:sz w:val="24"/>
          <w:szCs w:val="24"/>
        </w:rPr>
        <w:t>Unfinished Business</w:t>
      </w:r>
      <w:bookmarkStart w:id="3" w:name="_Hlk104977995"/>
    </w:p>
    <w:p w14:paraId="219AB45E" w14:textId="77777777" w:rsidR="00465783" w:rsidRPr="001A10AF" w:rsidRDefault="00465783" w:rsidP="00465783">
      <w:pPr>
        <w:pStyle w:val="ListParagraph"/>
        <w:rPr>
          <w:bCs/>
          <w:sz w:val="24"/>
          <w:szCs w:val="24"/>
        </w:rPr>
      </w:pPr>
    </w:p>
    <w:bookmarkEnd w:id="3"/>
    <w:p w14:paraId="7F6C2BE6" w14:textId="26ACD3AB" w:rsidR="00465783" w:rsidRPr="001A10AF" w:rsidRDefault="00465783" w:rsidP="002F0138">
      <w:pPr>
        <w:pStyle w:val="Heading1"/>
        <w:numPr>
          <w:ilvl w:val="0"/>
          <w:numId w:val="1"/>
        </w:numPr>
        <w:tabs>
          <w:tab w:val="left" w:pos="473"/>
        </w:tabs>
        <w:spacing w:before="0"/>
        <w:rPr>
          <w:b w:val="0"/>
        </w:rPr>
      </w:pPr>
      <w:r w:rsidRPr="001A10AF">
        <w:rPr>
          <w:b w:val="0"/>
        </w:rPr>
        <w:lastRenderedPageBreak/>
        <w:t>Executive Session – Grant Recipient Vetting</w:t>
      </w:r>
    </w:p>
    <w:p w14:paraId="0F6F5C7E" w14:textId="77777777" w:rsidR="00465783" w:rsidRPr="001A10AF" w:rsidRDefault="00465783" w:rsidP="00465783">
      <w:pPr>
        <w:pStyle w:val="Heading1"/>
        <w:tabs>
          <w:tab w:val="left" w:pos="473"/>
        </w:tabs>
        <w:spacing w:before="0"/>
        <w:ind w:firstLine="0"/>
        <w:rPr>
          <w:b w:val="0"/>
        </w:rPr>
      </w:pPr>
    </w:p>
    <w:p w14:paraId="20823282" w14:textId="2A574820" w:rsidR="002F0138" w:rsidRPr="001A10AF" w:rsidRDefault="00964FEF" w:rsidP="002F0138">
      <w:pPr>
        <w:pStyle w:val="Heading1"/>
        <w:numPr>
          <w:ilvl w:val="0"/>
          <w:numId w:val="1"/>
        </w:numPr>
        <w:tabs>
          <w:tab w:val="left" w:pos="473"/>
        </w:tabs>
        <w:spacing w:before="0"/>
        <w:rPr>
          <w:b w:val="0"/>
        </w:rPr>
      </w:pPr>
      <w:r w:rsidRPr="001A10AF">
        <w:rPr>
          <w:b w:val="0"/>
        </w:rPr>
        <w:t xml:space="preserve">New </w:t>
      </w:r>
      <w:r w:rsidR="00B2176B" w:rsidRPr="001A10AF">
        <w:rPr>
          <w:b w:val="0"/>
        </w:rPr>
        <w:t>Business</w:t>
      </w:r>
      <w:r w:rsidR="007F4421" w:rsidRPr="001A10AF">
        <w:rPr>
          <w:b w:val="0"/>
        </w:rPr>
        <w:t xml:space="preserve"> </w:t>
      </w:r>
      <w:r w:rsidR="0028144A" w:rsidRPr="001A10AF">
        <w:rPr>
          <w:b w:val="0"/>
        </w:rPr>
        <w:t>–</w:t>
      </w:r>
      <w:r w:rsidR="007F4421" w:rsidRPr="001A10AF">
        <w:rPr>
          <w:b w:val="0"/>
        </w:rPr>
        <w:t xml:space="preserve"> </w:t>
      </w:r>
      <w:r w:rsidR="00841BF3" w:rsidRPr="001A10AF">
        <w:rPr>
          <w:b w:val="0"/>
        </w:rPr>
        <w:t xml:space="preserve">Local Area </w:t>
      </w:r>
      <w:r w:rsidR="0028144A" w:rsidRPr="001A10AF">
        <w:rPr>
          <w:b w:val="0"/>
        </w:rPr>
        <w:t xml:space="preserve">Grants = </w:t>
      </w:r>
      <w:r w:rsidR="00E87560" w:rsidRPr="001A10AF">
        <w:rPr>
          <w:b w:val="0"/>
        </w:rPr>
        <w:t>$</w:t>
      </w:r>
      <w:r w:rsidR="00D8003A">
        <w:rPr>
          <w:b w:val="0"/>
        </w:rPr>
        <w:t>11,751.01</w:t>
      </w:r>
    </w:p>
    <w:p w14:paraId="1A8B5596" w14:textId="365538D9" w:rsidR="00933DFB" w:rsidRDefault="00E94813" w:rsidP="004042B3">
      <w:pPr>
        <w:pStyle w:val="Heading1"/>
        <w:numPr>
          <w:ilvl w:val="1"/>
          <w:numId w:val="1"/>
        </w:numPr>
        <w:tabs>
          <w:tab w:val="left" w:pos="473"/>
        </w:tabs>
        <w:spacing w:before="0"/>
        <w:rPr>
          <w:b w:val="0"/>
        </w:rPr>
      </w:pPr>
      <w:r>
        <w:rPr>
          <w:b w:val="0"/>
        </w:rPr>
        <w:t xml:space="preserve">Discuss, Deliberate and Act Upon </w:t>
      </w:r>
      <w:r w:rsidR="00D8003A">
        <w:rPr>
          <w:b w:val="0"/>
        </w:rPr>
        <w:t>the Mid-Columbia Fisheries Enhancement Group Grant Request</w:t>
      </w:r>
    </w:p>
    <w:p w14:paraId="157A4FBA" w14:textId="5C81C1BC" w:rsidR="00637382" w:rsidRDefault="00637382" w:rsidP="004042B3">
      <w:pPr>
        <w:pStyle w:val="Heading1"/>
        <w:numPr>
          <w:ilvl w:val="1"/>
          <w:numId w:val="1"/>
        </w:numPr>
        <w:tabs>
          <w:tab w:val="left" w:pos="473"/>
        </w:tabs>
        <w:spacing w:before="0"/>
        <w:rPr>
          <w:b w:val="0"/>
        </w:rPr>
      </w:pPr>
      <w:r>
        <w:rPr>
          <w:b w:val="0"/>
        </w:rPr>
        <w:t>Discuss</w:t>
      </w:r>
      <w:r w:rsidR="00365B02">
        <w:rPr>
          <w:b w:val="0"/>
        </w:rPr>
        <w:t xml:space="preserve">, Deliberate and Act Upon the </w:t>
      </w:r>
      <w:r w:rsidR="00E849CF">
        <w:rPr>
          <w:b w:val="0"/>
        </w:rPr>
        <w:t xml:space="preserve">Cle Elum-Roslyn </w:t>
      </w:r>
      <w:r w:rsidR="00230EE7">
        <w:rPr>
          <w:b w:val="0"/>
        </w:rPr>
        <w:t xml:space="preserve">Schools </w:t>
      </w:r>
      <w:r w:rsidR="00E849CF">
        <w:rPr>
          <w:b w:val="0"/>
        </w:rPr>
        <w:t>Music Booster</w:t>
      </w:r>
      <w:r w:rsidR="0001487A">
        <w:rPr>
          <w:b w:val="0"/>
        </w:rPr>
        <w:t xml:space="preserve"> Jazz Café </w:t>
      </w:r>
      <w:r w:rsidR="0068104C">
        <w:rPr>
          <w:b w:val="0"/>
        </w:rPr>
        <w:t>Sponsorship Request</w:t>
      </w:r>
    </w:p>
    <w:p w14:paraId="7A4A5F26" w14:textId="36D3A7D8" w:rsidR="00E67969" w:rsidRDefault="00E67969" w:rsidP="004042B3">
      <w:pPr>
        <w:pStyle w:val="Heading1"/>
        <w:numPr>
          <w:ilvl w:val="1"/>
          <w:numId w:val="1"/>
        </w:numPr>
        <w:tabs>
          <w:tab w:val="left" w:pos="473"/>
        </w:tabs>
        <w:spacing w:before="0"/>
        <w:rPr>
          <w:b w:val="0"/>
        </w:rPr>
      </w:pPr>
      <w:r>
        <w:rPr>
          <w:b w:val="0"/>
        </w:rPr>
        <w:t xml:space="preserve">Discuss, Deliberate and Act Upon the Cle Elum-Roslyn </w:t>
      </w:r>
      <w:r w:rsidR="00F97DC0">
        <w:rPr>
          <w:b w:val="0"/>
        </w:rPr>
        <w:t>Elementary School Swim Lesson and Water Sa</w:t>
      </w:r>
      <w:r w:rsidR="00BD41DF">
        <w:rPr>
          <w:b w:val="0"/>
        </w:rPr>
        <w:t>fety Program Request</w:t>
      </w:r>
    </w:p>
    <w:p w14:paraId="45F4FB7D" w14:textId="6460DE0E" w:rsidR="00B51704" w:rsidRDefault="00B51704" w:rsidP="004042B3">
      <w:pPr>
        <w:pStyle w:val="Heading1"/>
        <w:numPr>
          <w:ilvl w:val="1"/>
          <w:numId w:val="1"/>
        </w:numPr>
        <w:tabs>
          <w:tab w:val="left" w:pos="473"/>
        </w:tabs>
        <w:spacing w:before="0"/>
        <w:rPr>
          <w:b w:val="0"/>
        </w:rPr>
      </w:pPr>
      <w:r>
        <w:rPr>
          <w:b w:val="0"/>
        </w:rPr>
        <w:t xml:space="preserve">Discuss, Deliberate and Act Upon </w:t>
      </w:r>
      <w:r w:rsidR="00DD0C90">
        <w:rPr>
          <w:b w:val="0"/>
        </w:rPr>
        <w:t>Community Builders</w:t>
      </w:r>
      <w:r w:rsidR="004F665F">
        <w:rPr>
          <w:b w:val="0"/>
        </w:rPr>
        <w:t xml:space="preserve"> </w:t>
      </w:r>
      <w:proofErr w:type="gramStart"/>
      <w:r w:rsidR="004F665F">
        <w:rPr>
          <w:b w:val="0"/>
        </w:rPr>
        <w:t>The</w:t>
      </w:r>
      <w:proofErr w:type="gramEnd"/>
      <w:r w:rsidR="004F665F">
        <w:rPr>
          <w:b w:val="0"/>
        </w:rPr>
        <w:t xml:space="preserve"> Shop Teen Center </w:t>
      </w:r>
      <w:r w:rsidR="00E313F7">
        <w:rPr>
          <w:b w:val="0"/>
        </w:rPr>
        <w:t>Grant Request</w:t>
      </w:r>
    </w:p>
    <w:p w14:paraId="179A6039" w14:textId="77777777" w:rsidR="00F145C4" w:rsidRPr="004042B3" w:rsidRDefault="00F145C4" w:rsidP="00F145C4">
      <w:pPr>
        <w:pStyle w:val="Heading1"/>
        <w:tabs>
          <w:tab w:val="left" w:pos="473"/>
        </w:tabs>
        <w:spacing w:before="0"/>
        <w:rPr>
          <w:b w:val="0"/>
        </w:rPr>
      </w:pPr>
    </w:p>
    <w:p w14:paraId="2D68DE0A" w14:textId="71240B05" w:rsidR="004F1756" w:rsidRPr="001A10AF" w:rsidRDefault="007F703E" w:rsidP="00BC7BBF">
      <w:pPr>
        <w:pStyle w:val="ListParagraph"/>
        <w:numPr>
          <w:ilvl w:val="0"/>
          <w:numId w:val="1"/>
        </w:numPr>
        <w:tabs>
          <w:tab w:val="left" w:pos="1146"/>
          <w:tab w:val="left" w:pos="1147"/>
        </w:tabs>
        <w:spacing w:before="38"/>
        <w:rPr>
          <w:bCs/>
          <w:sz w:val="24"/>
          <w:szCs w:val="24"/>
        </w:rPr>
      </w:pPr>
      <w:r w:rsidRPr="001A10AF">
        <w:rPr>
          <w:bCs/>
          <w:sz w:val="24"/>
          <w:szCs w:val="24"/>
        </w:rPr>
        <w:t>Adjournment</w:t>
      </w:r>
    </w:p>
    <w:sectPr w:rsidR="004F1756" w:rsidRPr="001A10AF" w:rsidSect="00D03E7A">
      <w:type w:val="continuous"/>
      <w:pgSz w:w="12240" w:h="15840"/>
      <w:pgMar w:top="1440" w:right="1080" w:bottom="1440" w:left="108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B228B"/>
    <w:multiLevelType w:val="hybridMultilevel"/>
    <w:tmpl w:val="532C14B4"/>
    <w:lvl w:ilvl="0" w:tplc="04090019">
      <w:start w:val="1"/>
      <w:numFmt w:val="lowerLetter"/>
      <w:lvlText w:val="%1."/>
      <w:lvlJc w:val="left"/>
      <w:pPr>
        <w:ind w:left="832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5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2" w:hanging="360"/>
      </w:pPr>
      <w:rPr>
        <w:rFonts w:ascii="Wingdings" w:hAnsi="Wingdings" w:hint="default"/>
      </w:rPr>
    </w:lvl>
  </w:abstractNum>
  <w:abstractNum w:abstractNumId="1" w15:restartNumberingAfterBreak="0">
    <w:nsid w:val="0524598A"/>
    <w:multiLevelType w:val="hybridMultilevel"/>
    <w:tmpl w:val="23C468CC"/>
    <w:lvl w:ilvl="0" w:tplc="FFFFFFFF">
      <w:start w:val="1"/>
      <w:numFmt w:val="decimal"/>
      <w:lvlText w:val="%1)"/>
      <w:lvlJc w:val="left"/>
      <w:pPr>
        <w:ind w:left="472" w:hanging="361"/>
      </w:pPr>
      <w:rPr>
        <w:rFonts w:ascii="Times New Roman" w:eastAsia="Times New Roman" w:hAnsi="Times New Roman" w:cs="Times New Roman" w:hint="default"/>
        <w:b/>
        <w:bCs/>
        <w:spacing w:val="-20"/>
        <w:w w:val="100"/>
        <w:sz w:val="24"/>
        <w:szCs w:val="24"/>
        <w:lang w:val="en-US" w:eastAsia="en-US" w:bidi="en-US"/>
      </w:rPr>
    </w:lvl>
    <w:lvl w:ilvl="1" w:tplc="FFFFFFFF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2" w:tplc="FFFFFFFF">
      <w:numFmt w:val="bullet"/>
      <w:lvlText w:val="•"/>
      <w:lvlJc w:val="left"/>
      <w:pPr>
        <w:ind w:left="840" w:hanging="721"/>
      </w:pPr>
      <w:rPr>
        <w:rFonts w:hint="default"/>
        <w:lang w:val="en-US" w:eastAsia="en-US" w:bidi="en-US"/>
      </w:rPr>
    </w:lvl>
    <w:lvl w:ilvl="3" w:tplc="FFFFFFFF">
      <w:numFmt w:val="bullet"/>
      <w:lvlText w:val="•"/>
      <w:lvlJc w:val="left"/>
      <w:pPr>
        <w:ind w:left="1140" w:hanging="721"/>
      </w:pPr>
      <w:rPr>
        <w:rFonts w:hint="default"/>
        <w:lang w:val="en-US" w:eastAsia="en-US" w:bidi="en-US"/>
      </w:rPr>
    </w:lvl>
    <w:lvl w:ilvl="4" w:tplc="FFFFFFFF">
      <w:numFmt w:val="bullet"/>
      <w:lvlText w:val="•"/>
      <w:lvlJc w:val="left"/>
      <w:pPr>
        <w:ind w:left="2442" w:hanging="721"/>
      </w:pPr>
      <w:rPr>
        <w:rFonts w:hint="default"/>
        <w:lang w:val="en-US" w:eastAsia="en-US" w:bidi="en-US"/>
      </w:rPr>
    </w:lvl>
    <w:lvl w:ilvl="5" w:tplc="FFFFFFFF">
      <w:numFmt w:val="bullet"/>
      <w:lvlText w:val="•"/>
      <w:lvlJc w:val="left"/>
      <w:pPr>
        <w:ind w:left="3745" w:hanging="721"/>
      </w:pPr>
      <w:rPr>
        <w:rFonts w:hint="default"/>
        <w:lang w:val="en-US" w:eastAsia="en-US" w:bidi="en-US"/>
      </w:rPr>
    </w:lvl>
    <w:lvl w:ilvl="6" w:tplc="FFFFFFFF">
      <w:numFmt w:val="bullet"/>
      <w:lvlText w:val="•"/>
      <w:lvlJc w:val="left"/>
      <w:pPr>
        <w:ind w:left="5048" w:hanging="721"/>
      </w:pPr>
      <w:rPr>
        <w:rFonts w:hint="default"/>
        <w:lang w:val="en-US" w:eastAsia="en-US" w:bidi="en-US"/>
      </w:rPr>
    </w:lvl>
    <w:lvl w:ilvl="7" w:tplc="FFFFFFFF">
      <w:numFmt w:val="bullet"/>
      <w:lvlText w:val="•"/>
      <w:lvlJc w:val="left"/>
      <w:pPr>
        <w:ind w:left="6351" w:hanging="721"/>
      </w:pPr>
      <w:rPr>
        <w:rFonts w:hint="default"/>
        <w:lang w:val="en-US" w:eastAsia="en-US" w:bidi="en-US"/>
      </w:rPr>
    </w:lvl>
    <w:lvl w:ilvl="8" w:tplc="FFFFFFFF">
      <w:numFmt w:val="bullet"/>
      <w:lvlText w:val="•"/>
      <w:lvlJc w:val="left"/>
      <w:pPr>
        <w:ind w:left="7654" w:hanging="721"/>
      </w:pPr>
      <w:rPr>
        <w:rFonts w:hint="default"/>
        <w:lang w:val="en-US" w:eastAsia="en-US" w:bidi="en-US"/>
      </w:rPr>
    </w:lvl>
  </w:abstractNum>
  <w:abstractNum w:abstractNumId="2" w15:restartNumberingAfterBreak="0">
    <w:nsid w:val="06773B39"/>
    <w:multiLevelType w:val="hybridMultilevel"/>
    <w:tmpl w:val="6040024C"/>
    <w:lvl w:ilvl="0" w:tplc="04090001">
      <w:start w:val="1"/>
      <w:numFmt w:val="bullet"/>
      <w:lvlText w:val=""/>
      <w:lvlJc w:val="left"/>
      <w:pPr>
        <w:ind w:left="83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2" w:hanging="360"/>
      </w:pPr>
      <w:rPr>
        <w:rFonts w:ascii="Wingdings" w:hAnsi="Wingdings" w:hint="default"/>
      </w:rPr>
    </w:lvl>
  </w:abstractNum>
  <w:abstractNum w:abstractNumId="3" w15:restartNumberingAfterBreak="0">
    <w:nsid w:val="09414311"/>
    <w:multiLevelType w:val="hybridMultilevel"/>
    <w:tmpl w:val="05B65524"/>
    <w:lvl w:ilvl="0" w:tplc="04090019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 w15:restartNumberingAfterBreak="0">
    <w:nsid w:val="1162032D"/>
    <w:multiLevelType w:val="hybridMultilevel"/>
    <w:tmpl w:val="B8621AA2"/>
    <w:lvl w:ilvl="0" w:tplc="FFFFFFFF">
      <w:start w:val="1"/>
      <w:numFmt w:val="lowerLetter"/>
      <w:lvlText w:val="%1."/>
      <w:lvlJc w:val="left"/>
      <w:pPr>
        <w:ind w:left="832" w:hanging="360"/>
      </w:pPr>
    </w:lvl>
    <w:lvl w:ilvl="1" w:tplc="FFFFFFFF" w:tentative="1">
      <w:start w:val="1"/>
      <w:numFmt w:val="lowerLetter"/>
      <w:lvlText w:val="%2."/>
      <w:lvlJc w:val="left"/>
      <w:pPr>
        <w:ind w:left="1552" w:hanging="360"/>
      </w:pPr>
    </w:lvl>
    <w:lvl w:ilvl="2" w:tplc="FFFFFFFF" w:tentative="1">
      <w:start w:val="1"/>
      <w:numFmt w:val="lowerRoman"/>
      <w:lvlText w:val="%3."/>
      <w:lvlJc w:val="right"/>
      <w:pPr>
        <w:ind w:left="2272" w:hanging="180"/>
      </w:pPr>
    </w:lvl>
    <w:lvl w:ilvl="3" w:tplc="FFFFFFFF" w:tentative="1">
      <w:start w:val="1"/>
      <w:numFmt w:val="decimal"/>
      <w:lvlText w:val="%4."/>
      <w:lvlJc w:val="left"/>
      <w:pPr>
        <w:ind w:left="2992" w:hanging="360"/>
      </w:pPr>
    </w:lvl>
    <w:lvl w:ilvl="4" w:tplc="FFFFFFFF" w:tentative="1">
      <w:start w:val="1"/>
      <w:numFmt w:val="lowerLetter"/>
      <w:lvlText w:val="%5."/>
      <w:lvlJc w:val="left"/>
      <w:pPr>
        <w:ind w:left="3712" w:hanging="360"/>
      </w:pPr>
    </w:lvl>
    <w:lvl w:ilvl="5" w:tplc="FFFFFFFF" w:tentative="1">
      <w:start w:val="1"/>
      <w:numFmt w:val="lowerRoman"/>
      <w:lvlText w:val="%6."/>
      <w:lvlJc w:val="right"/>
      <w:pPr>
        <w:ind w:left="4432" w:hanging="180"/>
      </w:pPr>
    </w:lvl>
    <w:lvl w:ilvl="6" w:tplc="FFFFFFFF" w:tentative="1">
      <w:start w:val="1"/>
      <w:numFmt w:val="decimal"/>
      <w:lvlText w:val="%7."/>
      <w:lvlJc w:val="left"/>
      <w:pPr>
        <w:ind w:left="5152" w:hanging="360"/>
      </w:pPr>
    </w:lvl>
    <w:lvl w:ilvl="7" w:tplc="FFFFFFFF" w:tentative="1">
      <w:start w:val="1"/>
      <w:numFmt w:val="lowerLetter"/>
      <w:lvlText w:val="%8."/>
      <w:lvlJc w:val="left"/>
      <w:pPr>
        <w:ind w:left="5872" w:hanging="360"/>
      </w:pPr>
    </w:lvl>
    <w:lvl w:ilvl="8" w:tplc="FFFFFFFF" w:tentative="1">
      <w:start w:val="1"/>
      <w:numFmt w:val="lowerRoman"/>
      <w:lvlText w:val="%9."/>
      <w:lvlJc w:val="right"/>
      <w:pPr>
        <w:ind w:left="6592" w:hanging="180"/>
      </w:pPr>
    </w:lvl>
  </w:abstractNum>
  <w:abstractNum w:abstractNumId="5" w15:restartNumberingAfterBreak="0">
    <w:nsid w:val="25F5748A"/>
    <w:multiLevelType w:val="hybridMultilevel"/>
    <w:tmpl w:val="61683C02"/>
    <w:lvl w:ilvl="0" w:tplc="04090001">
      <w:start w:val="1"/>
      <w:numFmt w:val="bullet"/>
      <w:lvlText w:val=""/>
      <w:lvlJc w:val="left"/>
      <w:pPr>
        <w:ind w:left="4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31" w:hanging="360"/>
      </w:pPr>
      <w:rPr>
        <w:rFonts w:ascii="Wingdings" w:hAnsi="Wingdings" w:hint="default"/>
      </w:rPr>
    </w:lvl>
  </w:abstractNum>
  <w:abstractNum w:abstractNumId="6" w15:restartNumberingAfterBreak="0">
    <w:nsid w:val="2D7C2A54"/>
    <w:multiLevelType w:val="hybridMultilevel"/>
    <w:tmpl w:val="35B244A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2567AE"/>
    <w:multiLevelType w:val="hybridMultilevel"/>
    <w:tmpl w:val="86FAA42A"/>
    <w:lvl w:ilvl="0" w:tplc="04090019">
      <w:start w:val="1"/>
      <w:numFmt w:val="lowerLetter"/>
      <w:lvlText w:val="%1."/>
      <w:lvlJc w:val="left"/>
      <w:pPr>
        <w:ind w:left="832" w:hanging="360"/>
      </w:pPr>
    </w:lvl>
    <w:lvl w:ilvl="1" w:tplc="04090019" w:tentative="1">
      <w:start w:val="1"/>
      <w:numFmt w:val="lowerLetter"/>
      <w:lvlText w:val="%2."/>
      <w:lvlJc w:val="left"/>
      <w:pPr>
        <w:ind w:left="1552" w:hanging="360"/>
      </w:pPr>
    </w:lvl>
    <w:lvl w:ilvl="2" w:tplc="0409001B" w:tentative="1">
      <w:start w:val="1"/>
      <w:numFmt w:val="lowerRoman"/>
      <w:lvlText w:val="%3."/>
      <w:lvlJc w:val="right"/>
      <w:pPr>
        <w:ind w:left="2272" w:hanging="180"/>
      </w:pPr>
    </w:lvl>
    <w:lvl w:ilvl="3" w:tplc="0409000F" w:tentative="1">
      <w:start w:val="1"/>
      <w:numFmt w:val="decimal"/>
      <w:lvlText w:val="%4."/>
      <w:lvlJc w:val="left"/>
      <w:pPr>
        <w:ind w:left="2992" w:hanging="360"/>
      </w:pPr>
    </w:lvl>
    <w:lvl w:ilvl="4" w:tplc="04090019" w:tentative="1">
      <w:start w:val="1"/>
      <w:numFmt w:val="lowerLetter"/>
      <w:lvlText w:val="%5."/>
      <w:lvlJc w:val="left"/>
      <w:pPr>
        <w:ind w:left="3712" w:hanging="360"/>
      </w:pPr>
    </w:lvl>
    <w:lvl w:ilvl="5" w:tplc="0409001B" w:tentative="1">
      <w:start w:val="1"/>
      <w:numFmt w:val="lowerRoman"/>
      <w:lvlText w:val="%6."/>
      <w:lvlJc w:val="right"/>
      <w:pPr>
        <w:ind w:left="4432" w:hanging="180"/>
      </w:pPr>
    </w:lvl>
    <w:lvl w:ilvl="6" w:tplc="0409000F" w:tentative="1">
      <w:start w:val="1"/>
      <w:numFmt w:val="decimal"/>
      <w:lvlText w:val="%7."/>
      <w:lvlJc w:val="left"/>
      <w:pPr>
        <w:ind w:left="5152" w:hanging="360"/>
      </w:pPr>
    </w:lvl>
    <w:lvl w:ilvl="7" w:tplc="04090019" w:tentative="1">
      <w:start w:val="1"/>
      <w:numFmt w:val="lowerLetter"/>
      <w:lvlText w:val="%8."/>
      <w:lvlJc w:val="left"/>
      <w:pPr>
        <w:ind w:left="5872" w:hanging="360"/>
      </w:pPr>
    </w:lvl>
    <w:lvl w:ilvl="8" w:tplc="0409001B" w:tentative="1">
      <w:start w:val="1"/>
      <w:numFmt w:val="lowerRoman"/>
      <w:lvlText w:val="%9."/>
      <w:lvlJc w:val="right"/>
      <w:pPr>
        <w:ind w:left="6592" w:hanging="180"/>
      </w:pPr>
    </w:lvl>
  </w:abstractNum>
  <w:abstractNum w:abstractNumId="8" w15:restartNumberingAfterBreak="0">
    <w:nsid w:val="347D6F2D"/>
    <w:multiLevelType w:val="hybridMultilevel"/>
    <w:tmpl w:val="A5CAE53A"/>
    <w:lvl w:ilvl="0" w:tplc="E4203648">
      <w:start w:val="1"/>
      <w:numFmt w:val="lowerLetter"/>
      <w:lvlText w:val="%1)"/>
      <w:lvlJc w:val="left"/>
      <w:pPr>
        <w:ind w:left="1147" w:hanging="721"/>
      </w:pPr>
      <w:rPr>
        <w:rFonts w:ascii="Times New Roman" w:eastAsia="Times New Roman" w:hAnsi="Times New Roman" w:cs="Times New Roman"/>
        <w:w w:val="100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B16D44"/>
    <w:multiLevelType w:val="hybridMultilevel"/>
    <w:tmpl w:val="127ED19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1242AA"/>
    <w:multiLevelType w:val="multilevel"/>
    <w:tmpl w:val="F712282E"/>
    <w:lvl w:ilvl="0">
      <w:start w:val="1"/>
      <w:numFmt w:val="decimal"/>
      <w:lvlText w:val="%1)"/>
      <w:lvlJc w:val="left"/>
      <w:pPr>
        <w:ind w:left="472" w:hanging="361"/>
      </w:pPr>
      <w:rPr>
        <w:rFonts w:ascii="Times New Roman" w:eastAsia="Times New Roman" w:hAnsi="Times New Roman" w:cs="Times New Roman" w:hint="default"/>
        <w:b/>
        <w:bCs/>
        <w:spacing w:val="-20"/>
        <w:w w:val="100"/>
        <w:sz w:val="24"/>
        <w:szCs w:val="24"/>
        <w:lang w:val="en-US" w:eastAsia="en-US" w:bidi="en-US"/>
      </w:rPr>
    </w:lvl>
    <w:lvl w:ilvl="1">
      <w:start w:val="1"/>
      <w:numFmt w:val="lowerLetter"/>
      <w:lvlText w:val="%2)"/>
      <w:lvlJc w:val="left"/>
      <w:pPr>
        <w:ind w:left="1147" w:hanging="721"/>
      </w:pPr>
      <w:rPr>
        <w:rFonts w:ascii="Times New Roman" w:eastAsia="Times New Roman" w:hAnsi="Times New Roman" w:cs="Times New Roman"/>
        <w:w w:val="100"/>
        <w:lang w:val="en-US" w:eastAsia="en-US" w:bidi="en-US"/>
      </w:rPr>
    </w:lvl>
    <w:lvl w:ilvl="2">
      <w:numFmt w:val="bullet"/>
      <w:lvlText w:val="•"/>
      <w:lvlJc w:val="left"/>
      <w:pPr>
        <w:ind w:left="840" w:hanging="721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1140" w:hanging="721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2442" w:hanging="721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3745" w:hanging="721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5048" w:hanging="721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6351" w:hanging="721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7654" w:hanging="721"/>
      </w:pPr>
      <w:rPr>
        <w:rFonts w:hint="default"/>
        <w:lang w:val="en-US" w:eastAsia="en-US" w:bidi="en-US"/>
      </w:rPr>
    </w:lvl>
  </w:abstractNum>
  <w:abstractNum w:abstractNumId="11" w15:restartNumberingAfterBreak="0">
    <w:nsid w:val="4F0702F6"/>
    <w:multiLevelType w:val="hybridMultilevel"/>
    <w:tmpl w:val="4BDA5670"/>
    <w:lvl w:ilvl="0" w:tplc="FFFFFFFF">
      <w:start w:val="1"/>
      <w:numFmt w:val="lowerLetter"/>
      <w:lvlText w:val="%1."/>
      <w:lvlJc w:val="left"/>
      <w:pPr>
        <w:ind w:left="832" w:hanging="360"/>
      </w:pPr>
    </w:lvl>
    <w:lvl w:ilvl="1" w:tplc="FFFFFFFF" w:tentative="1">
      <w:start w:val="1"/>
      <w:numFmt w:val="lowerLetter"/>
      <w:lvlText w:val="%2."/>
      <w:lvlJc w:val="left"/>
      <w:pPr>
        <w:ind w:left="1552" w:hanging="360"/>
      </w:pPr>
    </w:lvl>
    <w:lvl w:ilvl="2" w:tplc="FFFFFFFF" w:tentative="1">
      <w:start w:val="1"/>
      <w:numFmt w:val="lowerRoman"/>
      <w:lvlText w:val="%3."/>
      <w:lvlJc w:val="right"/>
      <w:pPr>
        <w:ind w:left="2272" w:hanging="180"/>
      </w:pPr>
    </w:lvl>
    <w:lvl w:ilvl="3" w:tplc="FFFFFFFF" w:tentative="1">
      <w:start w:val="1"/>
      <w:numFmt w:val="decimal"/>
      <w:lvlText w:val="%4."/>
      <w:lvlJc w:val="left"/>
      <w:pPr>
        <w:ind w:left="2992" w:hanging="360"/>
      </w:pPr>
    </w:lvl>
    <w:lvl w:ilvl="4" w:tplc="FFFFFFFF" w:tentative="1">
      <w:start w:val="1"/>
      <w:numFmt w:val="lowerLetter"/>
      <w:lvlText w:val="%5."/>
      <w:lvlJc w:val="left"/>
      <w:pPr>
        <w:ind w:left="3712" w:hanging="360"/>
      </w:pPr>
    </w:lvl>
    <w:lvl w:ilvl="5" w:tplc="FFFFFFFF" w:tentative="1">
      <w:start w:val="1"/>
      <w:numFmt w:val="lowerRoman"/>
      <w:lvlText w:val="%6."/>
      <w:lvlJc w:val="right"/>
      <w:pPr>
        <w:ind w:left="4432" w:hanging="180"/>
      </w:pPr>
    </w:lvl>
    <w:lvl w:ilvl="6" w:tplc="FFFFFFFF" w:tentative="1">
      <w:start w:val="1"/>
      <w:numFmt w:val="decimal"/>
      <w:lvlText w:val="%7."/>
      <w:lvlJc w:val="left"/>
      <w:pPr>
        <w:ind w:left="5152" w:hanging="360"/>
      </w:pPr>
    </w:lvl>
    <w:lvl w:ilvl="7" w:tplc="FFFFFFFF" w:tentative="1">
      <w:start w:val="1"/>
      <w:numFmt w:val="lowerLetter"/>
      <w:lvlText w:val="%8."/>
      <w:lvlJc w:val="left"/>
      <w:pPr>
        <w:ind w:left="5872" w:hanging="360"/>
      </w:pPr>
    </w:lvl>
    <w:lvl w:ilvl="8" w:tplc="FFFFFFFF" w:tentative="1">
      <w:start w:val="1"/>
      <w:numFmt w:val="lowerRoman"/>
      <w:lvlText w:val="%9."/>
      <w:lvlJc w:val="right"/>
      <w:pPr>
        <w:ind w:left="6592" w:hanging="180"/>
      </w:pPr>
    </w:lvl>
  </w:abstractNum>
  <w:abstractNum w:abstractNumId="12" w15:restartNumberingAfterBreak="0">
    <w:nsid w:val="4F96792B"/>
    <w:multiLevelType w:val="hybridMultilevel"/>
    <w:tmpl w:val="9260FF74"/>
    <w:lvl w:ilvl="0" w:tplc="04090019">
      <w:start w:val="1"/>
      <w:numFmt w:val="lowerLetter"/>
      <w:lvlText w:val="%1."/>
      <w:lvlJc w:val="left"/>
      <w:pPr>
        <w:ind w:left="831" w:hanging="360"/>
      </w:pPr>
    </w:lvl>
    <w:lvl w:ilvl="1" w:tplc="04090019" w:tentative="1">
      <w:start w:val="1"/>
      <w:numFmt w:val="lowerLetter"/>
      <w:lvlText w:val="%2."/>
      <w:lvlJc w:val="left"/>
      <w:pPr>
        <w:ind w:left="1551" w:hanging="360"/>
      </w:pPr>
    </w:lvl>
    <w:lvl w:ilvl="2" w:tplc="0409001B" w:tentative="1">
      <w:start w:val="1"/>
      <w:numFmt w:val="lowerRoman"/>
      <w:lvlText w:val="%3."/>
      <w:lvlJc w:val="right"/>
      <w:pPr>
        <w:ind w:left="2271" w:hanging="180"/>
      </w:pPr>
    </w:lvl>
    <w:lvl w:ilvl="3" w:tplc="0409000F" w:tentative="1">
      <w:start w:val="1"/>
      <w:numFmt w:val="decimal"/>
      <w:lvlText w:val="%4."/>
      <w:lvlJc w:val="left"/>
      <w:pPr>
        <w:ind w:left="2991" w:hanging="360"/>
      </w:pPr>
    </w:lvl>
    <w:lvl w:ilvl="4" w:tplc="04090019" w:tentative="1">
      <w:start w:val="1"/>
      <w:numFmt w:val="lowerLetter"/>
      <w:lvlText w:val="%5."/>
      <w:lvlJc w:val="left"/>
      <w:pPr>
        <w:ind w:left="3711" w:hanging="360"/>
      </w:pPr>
    </w:lvl>
    <w:lvl w:ilvl="5" w:tplc="0409001B" w:tentative="1">
      <w:start w:val="1"/>
      <w:numFmt w:val="lowerRoman"/>
      <w:lvlText w:val="%6."/>
      <w:lvlJc w:val="right"/>
      <w:pPr>
        <w:ind w:left="4431" w:hanging="180"/>
      </w:pPr>
    </w:lvl>
    <w:lvl w:ilvl="6" w:tplc="0409000F" w:tentative="1">
      <w:start w:val="1"/>
      <w:numFmt w:val="decimal"/>
      <w:lvlText w:val="%7."/>
      <w:lvlJc w:val="left"/>
      <w:pPr>
        <w:ind w:left="5151" w:hanging="360"/>
      </w:pPr>
    </w:lvl>
    <w:lvl w:ilvl="7" w:tplc="04090019" w:tentative="1">
      <w:start w:val="1"/>
      <w:numFmt w:val="lowerLetter"/>
      <w:lvlText w:val="%8."/>
      <w:lvlJc w:val="left"/>
      <w:pPr>
        <w:ind w:left="5871" w:hanging="360"/>
      </w:pPr>
    </w:lvl>
    <w:lvl w:ilvl="8" w:tplc="0409001B" w:tentative="1">
      <w:start w:val="1"/>
      <w:numFmt w:val="lowerRoman"/>
      <w:lvlText w:val="%9."/>
      <w:lvlJc w:val="right"/>
      <w:pPr>
        <w:ind w:left="6591" w:hanging="180"/>
      </w:pPr>
    </w:lvl>
  </w:abstractNum>
  <w:abstractNum w:abstractNumId="13" w15:restartNumberingAfterBreak="0">
    <w:nsid w:val="4F9D736F"/>
    <w:multiLevelType w:val="hybridMultilevel"/>
    <w:tmpl w:val="AC6C1DC6"/>
    <w:lvl w:ilvl="0" w:tplc="40BCDB1E">
      <w:start w:val="1"/>
      <w:numFmt w:val="lowerLetter"/>
      <w:lvlText w:val="%1."/>
      <w:lvlJc w:val="left"/>
      <w:pPr>
        <w:ind w:left="8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2" w:hanging="360"/>
      </w:pPr>
    </w:lvl>
    <w:lvl w:ilvl="2" w:tplc="0409001B" w:tentative="1">
      <w:start w:val="1"/>
      <w:numFmt w:val="lowerRoman"/>
      <w:lvlText w:val="%3."/>
      <w:lvlJc w:val="right"/>
      <w:pPr>
        <w:ind w:left="2272" w:hanging="180"/>
      </w:pPr>
    </w:lvl>
    <w:lvl w:ilvl="3" w:tplc="0409000F" w:tentative="1">
      <w:start w:val="1"/>
      <w:numFmt w:val="decimal"/>
      <w:lvlText w:val="%4."/>
      <w:lvlJc w:val="left"/>
      <w:pPr>
        <w:ind w:left="2992" w:hanging="360"/>
      </w:pPr>
    </w:lvl>
    <w:lvl w:ilvl="4" w:tplc="04090019" w:tentative="1">
      <w:start w:val="1"/>
      <w:numFmt w:val="lowerLetter"/>
      <w:lvlText w:val="%5."/>
      <w:lvlJc w:val="left"/>
      <w:pPr>
        <w:ind w:left="3712" w:hanging="360"/>
      </w:pPr>
    </w:lvl>
    <w:lvl w:ilvl="5" w:tplc="0409001B" w:tentative="1">
      <w:start w:val="1"/>
      <w:numFmt w:val="lowerRoman"/>
      <w:lvlText w:val="%6."/>
      <w:lvlJc w:val="right"/>
      <w:pPr>
        <w:ind w:left="4432" w:hanging="180"/>
      </w:pPr>
    </w:lvl>
    <w:lvl w:ilvl="6" w:tplc="0409000F" w:tentative="1">
      <w:start w:val="1"/>
      <w:numFmt w:val="decimal"/>
      <w:lvlText w:val="%7."/>
      <w:lvlJc w:val="left"/>
      <w:pPr>
        <w:ind w:left="5152" w:hanging="360"/>
      </w:pPr>
    </w:lvl>
    <w:lvl w:ilvl="7" w:tplc="04090019" w:tentative="1">
      <w:start w:val="1"/>
      <w:numFmt w:val="lowerLetter"/>
      <w:lvlText w:val="%8."/>
      <w:lvlJc w:val="left"/>
      <w:pPr>
        <w:ind w:left="5872" w:hanging="360"/>
      </w:pPr>
    </w:lvl>
    <w:lvl w:ilvl="8" w:tplc="0409001B" w:tentative="1">
      <w:start w:val="1"/>
      <w:numFmt w:val="lowerRoman"/>
      <w:lvlText w:val="%9."/>
      <w:lvlJc w:val="right"/>
      <w:pPr>
        <w:ind w:left="6592" w:hanging="180"/>
      </w:pPr>
    </w:lvl>
  </w:abstractNum>
  <w:abstractNum w:abstractNumId="14" w15:restartNumberingAfterBreak="0">
    <w:nsid w:val="50D248E2"/>
    <w:multiLevelType w:val="hybridMultilevel"/>
    <w:tmpl w:val="A1384C20"/>
    <w:lvl w:ilvl="0" w:tplc="E4203648">
      <w:start w:val="1"/>
      <w:numFmt w:val="lowerLetter"/>
      <w:lvlText w:val="%1)"/>
      <w:lvlJc w:val="left"/>
      <w:pPr>
        <w:ind w:left="1147" w:hanging="721"/>
      </w:pPr>
      <w:rPr>
        <w:rFonts w:ascii="Times New Roman" w:eastAsia="Times New Roman" w:hAnsi="Times New Roman" w:cs="Times New Roman"/>
        <w:w w:val="100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9A15A6"/>
    <w:multiLevelType w:val="hybridMultilevel"/>
    <w:tmpl w:val="00BA3860"/>
    <w:lvl w:ilvl="0" w:tplc="097EA884">
      <w:start w:val="1"/>
      <w:numFmt w:val="decimal"/>
      <w:lvlText w:val="%1)"/>
      <w:lvlJc w:val="left"/>
      <w:pPr>
        <w:ind w:left="472" w:hanging="361"/>
      </w:pPr>
      <w:rPr>
        <w:rFonts w:ascii="Times New Roman" w:eastAsia="Times New Roman" w:hAnsi="Times New Roman" w:cs="Times New Roman" w:hint="default"/>
        <w:b/>
        <w:bCs/>
        <w:spacing w:val="-20"/>
        <w:w w:val="100"/>
        <w:sz w:val="24"/>
        <w:szCs w:val="24"/>
        <w:lang w:val="en-US" w:eastAsia="en-US" w:bidi="en-US"/>
      </w:rPr>
    </w:lvl>
    <w:lvl w:ilvl="1" w:tplc="04090019">
      <w:start w:val="1"/>
      <w:numFmt w:val="lowerLetter"/>
      <w:lvlText w:val="%2."/>
      <w:lvlJc w:val="left"/>
      <w:pPr>
        <w:ind w:left="786" w:hanging="360"/>
      </w:pPr>
    </w:lvl>
    <w:lvl w:ilvl="2" w:tplc="7054C3C6">
      <w:numFmt w:val="bullet"/>
      <w:lvlText w:val="•"/>
      <w:lvlJc w:val="left"/>
      <w:pPr>
        <w:ind w:left="840" w:hanging="721"/>
      </w:pPr>
      <w:rPr>
        <w:rFonts w:hint="default"/>
        <w:lang w:val="en-US" w:eastAsia="en-US" w:bidi="en-US"/>
      </w:rPr>
    </w:lvl>
    <w:lvl w:ilvl="3" w:tplc="3CC6EA2A">
      <w:numFmt w:val="bullet"/>
      <w:lvlText w:val="•"/>
      <w:lvlJc w:val="left"/>
      <w:pPr>
        <w:ind w:left="1140" w:hanging="721"/>
      </w:pPr>
      <w:rPr>
        <w:rFonts w:hint="default"/>
        <w:lang w:val="en-US" w:eastAsia="en-US" w:bidi="en-US"/>
      </w:rPr>
    </w:lvl>
    <w:lvl w:ilvl="4" w:tplc="CA664342">
      <w:numFmt w:val="bullet"/>
      <w:lvlText w:val="•"/>
      <w:lvlJc w:val="left"/>
      <w:pPr>
        <w:ind w:left="2442" w:hanging="721"/>
      </w:pPr>
      <w:rPr>
        <w:rFonts w:hint="default"/>
        <w:lang w:val="en-US" w:eastAsia="en-US" w:bidi="en-US"/>
      </w:rPr>
    </w:lvl>
    <w:lvl w:ilvl="5" w:tplc="AEE0427A">
      <w:numFmt w:val="bullet"/>
      <w:lvlText w:val="•"/>
      <w:lvlJc w:val="left"/>
      <w:pPr>
        <w:ind w:left="3745" w:hanging="721"/>
      </w:pPr>
      <w:rPr>
        <w:rFonts w:hint="default"/>
        <w:lang w:val="en-US" w:eastAsia="en-US" w:bidi="en-US"/>
      </w:rPr>
    </w:lvl>
    <w:lvl w:ilvl="6" w:tplc="C9F0A84E">
      <w:numFmt w:val="bullet"/>
      <w:lvlText w:val="•"/>
      <w:lvlJc w:val="left"/>
      <w:pPr>
        <w:ind w:left="5048" w:hanging="721"/>
      </w:pPr>
      <w:rPr>
        <w:rFonts w:hint="default"/>
        <w:lang w:val="en-US" w:eastAsia="en-US" w:bidi="en-US"/>
      </w:rPr>
    </w:lvl>
    <w:lvl w:ilvl="7" w:tplc="52004BE2">
      <w:numFmt w:val="bullet"/>
      <w:lvlText w:val="•"/>
      <w:lvlJc w:val="left"/>
      <w:pPr>
        <w:ind w:left="6351" w:hanging="721"/>
      </w:pPr>
      <w:rPr>
        <w:rFonts w:hint="default"/>
        <w:lang w:val="en-US" w:eastAsia="en-US" w:bidi="en-US"/>
      </w:rPr>
    </w:lvl>
    <w:lvl w:ilvl="8" w:tplc="9BFC9ACE">
      <w:numFmt w:val="bullet"/>
      <w:lvlText w:val="•"/>
      <w:lvlJc w:val="left"/>
      <w:pPr>
        <w:ind w:left="7654" w:hanging="721"/>
      </w:pPr>
      <w:rPr>
        <w:rFonts w:hint="default"/>
        <w:lang w:val="en-US" w:eastAsia="en-US" w:bidi="en-US"/>
      </w:rPr>
    </w:lvl>
  </w:abstractNum>
  <w:abstractNum w:abstractNumId="16" w15:restartNumberingAfterBreak="0">
    <w:nsid w:val="5AC44BA3"/>
    <w:multiLevelType w:val="hybridMultilevel"/>
    <w:tmpl w:val="704203BE"/>
    <w:lvl w:ilvl="0" w:tplc="04090019">
      <w:start w:val="1"/>
      <w:numFmt w:val="lowerLetter"/>
      <w:lvlText w:val="%1."/>
      <w:lvlJc w:val="left"/>
      <w:pPr>
        <w:ind w:left="832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5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2" w:hanging="360"/>
      </w:pPr>
      <w:rPr>
        <w:rFonts w:ascii="Wingdings" w:hAnsi="Wingdings" w:hint="default"/>
      </w:rPr>
    </w:lvl>
  </w:abstractNum>
  <w:abstractNum w:abstractNumId="17" w15:restartNumberingAfterBreak="0">
    <w:nsid w:val="5E2B6D82"/>
    <w:multiLevelType w:val="hybridMultilevel"/>
    <w:tmpl w:val="BF9C58C0"/>
    <w:lvl w:ilvl="0" w:tplc="D44CDDAA">
      <w:start w:val="1"/>
      <w:numFmt w:val="lowerLetter"/>
      <w:lvlText w:val="%1)"/>
      <w:lvlJc w:val="left"/>
      <w:pPr>
        <w:ind w:left="1147" w:hanging="721"/>
      </w:pPr>
      <w:rPr>
        <w:rFonts w:hint="default"/>
        <w:w w:val="100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8C6F35"/>
    <w:multiLevelType w:val="hybridMultilevel"/>
    <w:tmpl w:val="071ACB8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ADF19E2"/>
    <w:multiLevelType w:val="hybridMultilevel"/>
    <w:tmpl w:val="B8621AA2"/>
    <w:lvl w:ilvl="0" w:tplc="04090019">
      <w:start w:val="1"/>
      <w:numFmt w:val="lowerLetter"/>
      <w:lvlText w:val="%1."/>
      <w:lvlJc w:val="left"/>
      <w:pPr>
        <w:ind w:left="832" w:hanging="360"/>
      </w:pPr>
    </w:lvl>
    <w:lvl w:ilvl="1" w:tplc="04090019" w:tentative="1">
      <w:start w:val="1"/>
      <w:numFmt w:val="lowerLetter"/>
      <w:lvlText w:val="%2."/>
      <w:lvlJc w:val="left"/>
      <w:pPr>
        <w:ind w:left="1552" w:hanging="360"/>
      </w:pPr>
    </w:lvl>
    <w:lvl w:ilvl="2" w:tplc="0409001B" w:tentative="1">
      <w:start w:val="1"/>
      <w:numFmt w:val="lowerRoman"/>
      <w:lvlText w:val="%3."/>
      <w:lvlJc w:val="right"/>
      <w:pPr>
        <w:ind w:left="2272" w:hanging="180"/>
      </w:pPr>
    </w:lvl>
    <w:lvl w:ilvl="3" w:tplc="0409000F" w:tentative="1">
      <w:start w:val="1"/>
      <w:numFmt w:val="decimal"/>
      <w:lvlText w:val="%4."/>
      <w:lvlJc w:val="left"/>
      <w:pPr>
        <w:ind w:left="2992" w:hanging="360"/>
      </w:pPr>
    </w:lvl>
    <w:lvl w:ilvl="4" w:tplc="04090019" w:tentative="1">
      <w:start w:val="1"/>
      <w:numFmt w:val="lowerLetter"/>
      <w:lvlText w:val="%5."/>
      <w:lvlJc w:val="left"/>
      <w:pPr>
        <w:ind w:left="3712" w:hanging="360"/>
      </w:pPr>
    </w:lvl>
    <w:lvl w:ilvl="5" w:tplc="0409001B" w:tentative="1">
      <w:start w:val="1"/>
      <w:numFmt w:val="lowerRoman"/>
      <w:lvlText w:val="%6."/>
      <w:lvlJc w:val="right"/>
      <w:pPr>
        <w:ind w:left="4432" w:hanging="180"/>
      </w:pPr>
    </w:lvl>
    <w:lvl w:ilvl="6" w:tplc="0409000F" w:tentative="1">
      <w:start w:val="1"/>
      <w:numFmt w:val="decimal"/>
      <w:lvlText w:val="%7."/>
      <w:lvlJc w:val="left"/>
      <w:pPr>
        <w:ind w:left="5152" w:hanging="360"/>
      </w:pPr>
    </w:lvl>
    <w:lvl w:ilvl="7" w:tplc="04090019" w:tentative="1">
      <w:start w:val="1"/>
      <w:numFmt w:val="lowerLetter"/>
      <w:lvlText w:val="%8."/>
      <w:lvlJc w:val="left"/>
      <w:pPr>
        <w:ind w:left="5872" w:hanging="360"/>
      </w:pPr>
    </w:lvl>
    <w:lvl w:ilvl="8" w:tplc="0409001B" w:tentative="1">
      <w:start w:val="1"/>
      <w:numFmt w:val="lowerRoman"/>
      <w:lvlText w:val="%9."/>
      <w:lvlJc w:val="right"/>
      <w:pPr>
        <w:ind w:left="6592" w:hanging="180"/>
      </w:pPr>
    </w:lvl>
  </w:abstractNum>
  <w:num w:numId="1" w16cid:durableId="538444002">
    <w:abstractNumId w:val="15"/>
  </w:num>
  <w:num w:numId="2" w16cid:durableId="594435878">
    <w:abstractNumId w:val="17"/>
  </w:num>
  <w:num w:numId="3" w16cid:durableId="351223253">
    <w:abstractNumId w:val="13"/>
  </w:num>
  <w:num w:numId="4" w16cid:durableId="1628315350">
    <w:abstractNumId w:val="10"/>
  </w:num>
  <w:num w:numId="5" w16cid:durableId="94594503">
    <w:abstractNumId w:val="14"/>
  </w:num>
  <w:num w:numId="6" w16cid:durableId="2144421269">
    <w:abstractNumId w:val="6"/>
  </w:num>
  <w:num w:numId="7" w16cid:durableId="1313371595">
    <w:abstractNumId w:val="8"/>
  </w:num>
  <w:num w:numId="8" w16cid:durableId="1598371819">
    <w:abstractNumId w:val="1"/>
  </w:num>
  <w:num w:numId="9" w16cid:durableId="1563634527">
    <w:abstractNumId w:val="5"/>
  </w:num>
  <w:num w:numId="10" w16cid:durableId="1690329694">
    <w:abstractNumId w:val="0"/>
  </w:num>
  <w:num w:numId="11" w16cid:durableId="1578708279">
    <w:abstractNumId w:val="16"/>
  </w:num>
  <w:num w:numId="12" w16cid:durableId="1778257099">
    <w:abstractNumId w:val="3"/>
  </w:num>
  <w:num w:numId="13" w16cid:durableId="1064184043">
    <w:abstractNumId w:val="2"/>
  </w:num>
  <w:num w:numId="14" w16cid:durableId="1008294552">
    <w:abstractNumId w:val="9"/>
  </w:num>
  <w:num w:numId="15" w16cid:durableId="2080442100">
    <w:abstractNumId w:val="18"/>
  </w:num>
  <w:num w:numId="16" w16cid:durableId="1776751636">
    <w:abstractNumId w:val="19"/>
  </w:num>
  <w:num w:numId="17" w16cid:durableId="878276780">
    <w:abstractNumId w:val="12"/>
  </w:num>
  <w:num w:numId="18" w16cid:durableId="1014186871">
    <w:abstractNumId w:val="11"/>
  </w:num>
  <w:num w:numId="19" w16cid:durableId="1528447414">
    <w:abstractNumId w:val="7"/>
  </w:num>
  <w:num w:numId="20" w16cid:durableId="1254401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NbUwtjQ0trAwNjRQ0lEKTi0uzszPAykwNK0FAFUUyRAtAAAA"/>
  </w:docVars>
  <w:rsids>
    <w:rsidRoot w:val="00141F45"/>
    <w:rsid w:val="0000642E"/>
    <w:rsid w:val="0001296E"/>
    <w:rsid w:val="0001487A"/>
    <w:rsid w:val="000238EB"/>
    <w:rsid w:val="0003767C"/>
    <w:rsid w:val="000405CC"/>
    <w:rsid w:val="00046F22"/>
    <w:rsid w:val="0005096D"/>
    <w:rsid w:val="00061F80"/>
    <w:rsid w:val="0007155C"/>
    <w:rsid w:val="000728D7"/>
    <w:rsid w:val="00073228"/>
    <w:rsid w:val="000758E9"/>
    <w:rsid w:val="00085F9F"/>
    <w:rsid w:val="00087A65"/>
    <w:rsid w:val="000924CB"/>
    <w:rsid w:val="000A4717"/>
    <w:rsid w:val="000B3D91"/>
    <w:rsid w:val="000B4B82"/>
    <w:rsid w:val="000C6DCA"/>
    <w:rsid w:val="000C7F60"/>
    <w:rsid w:val="000F276F"/>
    <w:rsid w:val="000F4E80"/>
    <w:rsid w:val="0010586C"/>
    <w:rsid w:val="00105FDB"/>
    <w:rsid w:val="00112FDF"/>
    <w:rsid w:val="00115A54"/>
    <w:rsid w:val="001304A8"/>
    <w:rsid w:val="00141F45"/>
    <w:rsid w:val="001529D0"/>
    <w:rsid w:val="00154219"/>
    <w:rsid w:val="001542D3"/>
    <w:rsid w:val="00155036"/>
    <w:rsid w:val="00155593"/>
    <w:rsid w:val="00177357"/>
    <w:rsid w:val="0019512F"/>
    <w:rsid w:val="001A10AF"/>
    <w:rsid w:val="001A58DA"/>
    <w:rsid w:val="001B03C5"/>
    <w:rsid w:val="001C5C78"/>
    <w:rsid w:val="001E107B"/>
    <w:rsid w:val="001F5A00"/>
    <w:rsid w:val="0020062B"/>
    <w:rsid w:val="00204707"/>
    <w:rsid w:val="00205A2F"/>
    <w:rsid w:val="00211717"/>
    <w:rsid w:val="00214CBE"/>
    <w:rsid w:val="00230937"/>
    <w:rsid w:val="00230EE7"/>
    <w:rsid w:val="00243D30"/>
    <w:rsid w:val="00253E9C"/>
    <w:rsid w:val="002551FC"/>
    <w:rsid w:val="00255957"/>
    <w:rsid w:val="00255D88"/>
    <w:rsid w:val="00270210"/>
    <w:rsid w:val="002770F4"/>
    <w:rsid w:val="00280F15"/>
    <w:rsid w:val="0028144A"/>
    <w:rsid w:val="00281AB3"/>
    <w:rsid w:val="00284603"/>
    <w:rsid w:val="00287A7E"/>
    <w:rsid w:val="0029252C"/>
    <w:rsid w:val="00292A0F"/>
    <w:rsid w:val="002A2898"/>
    <w:rsid w:val="002B07B1"/>
    <w:rsid w:val="002C3D92"/>
    <w:rsid w:val="002D79C4"/>
    <w:rsid w:val="002E107F"/>
    <w:rsid w:val="002F0138"/>
    <w:rsid w:val="00310605"/>
    <w:rsid w:val="003224E6"/>
    <w:rsid w:val="00324208"/>
    <w:rsid w:val="003263BF"/>
    <w:rsid w:val="003318E4"/>
    <w:rsid w:val="003330FE"/>
    <w:rsid w:val="00342BA9"/>
    <w:rsid w:val="0034702A"/>
    <w:rsid w:val="00354855"/>
    <w:rsid w:val="00355B4A"/>
    <w:rsid w:val="00365B02"/>
    <w:rsid w:val="003819EB"/>
    <w:rsid w:val="00382CD3"/>
    <w:rsid w:val="00383238"/>
    <w:rsid w:val="0039037C"/>
    <w:rsid w:val="003913AA"/>
    <w:rsid w:val="00391536"/>
    <w:rsid w:val="003A141B"/>
    <w:rsid w:val="003A288A"/>
    <w:rsid w:val="003A6614"/>
    <w:rsid w:val="003B3301"/>
    <w:rsid w:val="003C0514"/>
    <w:rsid w:val="003C3248"/>
    <w:rsid w:val="003C3FF9"/>
    <w:rsid w:val="003C57D4"/>
    <w:rsid w:val="003C5F6A"/>
    <w:rsid w:val="003E3AA6"/>
    <w:rsid w:val="003E4CBF"/>
    <w:rsid w:val="003E6598"/>
    <w:rsid w:val="003E7270"/>
    <w:rsid w:val="003F3392"/>
    <w:rsid w:val="003F7730"/>
    <w:rsid w:val="004042B3"/>
    <w:rsid w:val="004044D1"/>
    <w:rsid w:val="00413468"/>
    <w:rsid w:val="0042395F"/>
    <w:rsid w:val="0042647D"/>
    <w:rsid w:val="00427700"/>
    <w:rsid w:val="00446D56"/>
    <w:rsid w:val="00452261"/>
    <w:rsid w:val="0045322B"/>
    <w:rsid w:val="00465783"/>
    <w:rsid w:val="00467002"/>
    <w:rsid w:val="004716FF"/>
    <w:rsid w:val="0047445E"/>
    <w:rsid w:val="004907C0"/>
    <w:rsid w:val="00492782"/>
    <w:rsid w:val="004928D0"/>
    <w:rsid w:val="004A4BF3"/>
    <w:rsid w:val="004A5183"/>
    <w:rsid w:val="004C02F5"/>
    <w:rsid w:val="004D0B3E"/>
    <w:rsid w:val="004D3D9D"/>
    <w:rsid w:val="004D4D90"/>
    <w:rsid w:val="004E141F"/>
    <w:rsid w:val="004F1756"/>
    <w:rsid w:val="004F368B"/>
    <w:rsid w:val="004F665F"/>
    <w:rsid w:val="004F79A7"/>
    <w:rsid w:val="005158F7"/>
    <w:rsid w:val="00516E56"/>
    <w:rsid w:val="00530DD9"/>
    <w:rsid w:val="00533D16"/>
    <w:rsid w:val="00535588"/>
    <w:rsid w:val="00537AA6"/>
    <w:rsid w:val="00540797"/>
    <w:rsid w:val="00557936"/>
    <w:rsid w:val="00567B17"/>
    <w:rsid w:val="0057400A"/>
    <w:rsid w:val="0058477C"/>
    <w:rsid w:val="005A574A"/>
    <w:rsid w:val="005A65BF"/>
    <w:rsid w:val="005C0C67"/>
    <w:rsid w:val="005C38D0"/>
    <w:rsid w:val="005E3FBB"/>
    <w:rsid w:val="005E5470"/>
    <w:rsid w:val="005E5ACF"/>
    <w:rsid w:val="00600EC0"/>
    <w:rsid w:val="006116A9"/>
    <w:rsid w:val="00613A69"/>
    <w:rsid w:val="00627E24"/>
    <w:rsid w:val="00632054"/>
    <w:rsid w:val="00633CAC"/>
    <w:rsid w:val="00633D99"/>
    <w:rsid w:val="00636994"/>
    <w:rsid w:val="00637382"/>
    <w:rsid w:val="006479A6"/>
    <w:rsid w:val="00651B52"/>
    <w:rsid w:val="00657CEA"/>
    <w:rsid w:val="00660458"/>
    <w:rsid w:val="006720C7"/>
    <w:rsid w:val="00675838"/>
    <w:rsid w:val="00677ADE"/>
    <w:rsid w:val="0068041E"/>
    <w:rsid w:val="0068104C"/>
    <w:rsid w:val="00681E0A"/>
    <w:rsid w:val="00682388"/>
    <w:rsid w:val="00686B2E"/>
    <w:rsid w:val="006904D9"/>
    <w:rsid w:val="006918A3"/>
    <w:rsid w:val="00691A19"/>
    <w:rsid w:val="006936F2"/>
    <w:rsid w:val="0069642B"/>
    <w:rsid w:val="006B64F0"/>
    <w:rsid w:val="006C034D"/>
    <w:rsid w:val="006E4EAC"/>
    <w:rsid w:val="006F5E80"/>
    <w:rsid w:val="006F7DAA"/>
    <w:rsid w:val="00704DA4"/>
    <w:rsid w:val="007067EE"/>
    <w:rsid w:val="007112C0"/>
    <w:rsid w:val="00715BE9"/>
    <w:rsid w:val="00722877"/>
    <w:rsid w:val="007351E9"/>
    <w:rsid w:val="00735FE3"/>
    <w:rsid w:val="00742759"/>
    <w:rsid w:val="00744DAD"/>
    <w:rsid w:val="00766508"/>
    <w:rsid w:val="007666D3"/>
    <w:rsid w:val="00766E8E"/>
    <w:rsid w:val="007734AD"/>
    <w:rsid w:val="007767B3"/>
    <w:rsid w:val="00781544"/>
    <w:rsid w:val="00781C8C"/>
    <w:rsid w:val="007860AF"/>
    <w:rsid w:val="007867A4"/>
    <w:rsid w:val="007904DD"/>
    <w:rsid w:val="00790FEE"/>
    <w:rsid w:val="007915BD"/>
    <w:rsid w:val="00795363"/>
    <w:rsid w:val="00797AE8"/>
    <w:rsid w:val="007A0120"/>
    <w:rsid w:val="007A1456"/>
    <w:rsid w:val="007C1AEB"/>
    <w:rsid w:val="007D0BC9"/>
    <w:rsid w:val="007D1F66"/>
    <w:rsid w:val="007F1431"/>
    <w:rsid w:val="007F39EE"/>
    <w:rsid w:val="007F4421"/>
    <w:rsid w:val="007F703E"/>
    <w:rsid w:val="00801309"/>
    <w:rsid w:val="008020F0"/>
    <w:rsid w:val="00825843"/>
    <w:rsid w:val="00830AAF"/>
    <w:rsid w:val="008329CC"/>
    <w:rsid w:val="00835902"/>
    <w:rsid w:val="00841BF3"/>
    <w:rsid w:val="00841CFE"/>
    <w:rsid w:val="0084535F"/>
    <w:rsid w:val="0085167D"/>
    <w:rsid w:val="008548EE"/>
    <w:rsid w:val="00872675"/>
    <w:rsid w:val="008839D8"/>
    <w:rsid w:val="008844A0"/>
    <w:rsid w:val="00892B6F"/>
    <w:rsid w:val="00897D24"/>
    <w:rsid w:val="008A174B"/>
    <w:rsid w:val="008A6070"/>
    <w:rsid w:val="008B7580"/>
    <w:rsid w:val="008C033D"/>
    <w:rsid w:val="008C27C4"/>
    <w:rsid w:val="008C341A"/>
    <w:rsid w:val="008C648F"/>
    <w:rsid w:val="008D2FDB"/>
    <w:rsid w:val="008D400D"/>
    <w:rsid w:val="008E2284"/>
    <w:rsid w:val="008F3C0F"/>
    <w:rsid w:val="008F742A"/>
    <w:rsid w:val="009009D3"/>
    <w:rsid w:val="00903482"/>
    <w:rsid w:val="00903B58"/>
    <w:rsid w:val="00910533"/>
    <w:rsid w:val="0091137A"/>
    <w:rsid w:val="009161B4"/>
    <w:rsid w:val="00923D57"/>
    <w:rsid w:val="009255AE"/>
    <w:rsid w:val="00931892"/>
    <w:rsid w:val="00933DFB"/>
    <w:rsid w:val="00941336"/>
    <w:rsid w:val="00946493"/>
    <w:rsid w:val="00951314"/>
    <w:rsid w:val="00960858"/>
    <w:rsid w:val="00964FEF"/>
    <w:rsid w:val="00967166"/>
    <w:rsid w:val="009756D0"/>
    <w:rsid w:val="009A1EBC"/>
    <w:rsid w:val="009A2BCB"/>
    <w:rsid w:val="009A7862"/>
    <w:rsid w:val="009B704D"/>
    <w:rsid w:val="009C3B88"/>
    <w:rsid w:val="009C5589"/>
    <w:rsid w:val="009D2195"/>
    <w:rsid w:val="009D4EE3"/>
    <w:rsid w:val="009E0A36"/>
    <w:rsid w:val="009E4A50"/>
    <w:rsid w:val="00A15B47"/>
    <w:rsid w:val="00A16B15"/>
    <w:rsid w:val="00A43B78"/>
    <w:rsid w:val="00A65120"/>
    <w:rsid w:val="00A65250"/>
    <w:rsid w:val="00A6723B"/>
    <w:rsid w:val="00A67C9E"/>
    <w:rsid w:val="00A76306"/>
    <w:rsid w:val="00AA422A"/>
    <w:rsid w:val="00AB6C32"/>
    <w:rsid w:val="00AB7D2E"/>
    <w:rsid w:val="00AC3FC6"/>
    <w:rsid w:val="00AE08C1"/>
    <w:rsid w:val="00AE2793"/>
    <w:rsid w:val="00AF20CE"/>
    <w:rsid w:val="00B04D0D"/>
    <w:rsid w:val="00B10A00"/>
    <w:rsid w:val="00B12D17"/>
    <w:rsid w:val="00B14034"/>
    <w:rsid w:val="00B164D0"/>
    <w:rsid w:val="00B16B49"/>
    <w:rsid w:val="00B2176B"/>
    <w:rsid w:val="00B35703"/>
    <w:rsid w:val="00B45CD8"/>
    <w:rsid w:val="00B4757C"/>
    <w:rsid w:val="00B51704"/>
    <w:rsid w:val="00B81227"/>
    <w:rsid w:val="00BA5303"/>
    <w:rsid w:val="00BC7BBF"/>
    <w:rsid w:val="00BD38D3"/>
    <w:rsid w:val="00BD3B43"/>
    <w:rsid w:val="00BD41DF"/>
    <w:rsid w:val="00BF2F0A"/>
    <w:rsid w:val="00C000ED"/>
    <w:rsid w:val="00C31941"/>
    <w:rsid w:val="00C32C98"/>
    <w:rsid w:val="00C33BEF"/>
    <w:rsid w:val="00C361F6"/>
    <w:rsid w:val="00C3704E"/>
    <w:rsid w:val="00C44BF2"/>
    <w:rsid w:val="00C46A03"/>
    <w:rsid w:val="00C47E33"/>
    <w:rsid w:val="00C613EA"/>
    <w:rsid w:val="00C61FE2"/>
    <w:rsid w:val="00C6350D"/>
    <w:rsid w:val="00C6379C"/>
    <w:rsid w:val="00C656C0"/>
    <w:rsid w:val="00C72AE3"/>
    <w:rsid w:val="00C77091"/>
    <w:rsid w:val="00C77215"/>
    <w:rsid w:val="00C8145C"/>
    <w:rsid w:val="00CA2138"/>
    <w:rsid w:val="00CB3CC5"/>
    <w:rsid w:val="00CB3E7F"/>
    <w:rsid w:val="00CB6BB2"/>
    <w:rsid w:val="00CC359B"/>
    <w:rsid w:val="00CC61E6"/>
    <w:rsid w:val="00CD6CC9"/>
    <w:rsid w:val="00CE0CCD"/>
    <w:rsid w:val="00CE6814"/>
    <w:rsid w:val="00CF16F7"/>
    <w:rsid w:val="00CF18A1"/>
    <w:rsid w:val="00D03E7A"/>
    <w:rsid w:val="00D103DB"/>
    <w:rsid w:val="00D325E0"/>
    <w:rsid w:val="00D34A68"/>
    <w:rsid w:val="00D373C6"/>
    <w:rsid w:val="00D5774E"/>
    <w:rsid w:val="00D61148"/>
    <w:rsid w:val="00D62E2F"/>
    <w:rsid w:val="00D6375B"/>
    <w:rsid w:val="00D8003A"/>
    <w:rsid w:val="00D80EC8"/>
    <w:rsid w:val="00D830F6"/>
    <w:rsid w:val="00D973B6"/>
    <w:rsid w:val="00DB173D"/>
    <w:rsid w:val="00DB6191"/>
    <w:rsid w:val="00DB65FA"/>
    <w:rsid w:val="00DD0C90"/>
    <w:rsid w:val="00DD5290"/>
    <w:rsid w:val="00DE6F57"/>
    <w:rsid w:val="00DE755E"/>
    <w:rsid w:val="00DE7E18"/>
    <w:rsid w:val="00E17220"/>
    <w:rsid w:val="00E2027A"/>
    <w:rsid w:val="00E313F7"/>
    <w:rsid w:val="00E472EC"/>
    <w:rsid w:val="00E575A0"/>
    <w:rsid w:val="00E67969"/>
    <w:rsid w:val="00E709AE"/>
    <w:rsid w:val="00E74A82"/>
    <w:rsid w:val="00E83397"/>
    <w:rsid w:val="00E849CF"/>
    <w:rsid w:val="00E86E65"/>
    <w:rsid w:val="00E87560"/>
    <w:rsid w:val="00E94813"/>
    <w:rsid w:val="00EA3696"/>
    <w:rsid w:val="00EB0D5C"/>
    <w:rsid w:val="00EB48AC"/>
    <w:rsid w:val="00EB51BF"/>
    <w:rsid w:val="00ED1223"/>
    <w:rsid w:val="00ED1AEC"/>
    <w:rsid w:val="00EE3958"/>
    <w:rsid w:val="00EF25EE"/>
    <w:rsid w:val="00EF4D00"/>
    <w:rsid w:val="00EF7B19"/>
    <w:rsid w:val="00F12CC1"/>
    <w:rsid w:val="00F145C4"/>
    <w:rsid w:val="00F21A84"/>
    <w:rsid w:val="00F22B30"/>
    <w:rsid w:val="00F259E3"/>
    <w:rsid w:val="00F31CF5"/>
    <w:rsid w:val="00F36EF9"/>
    <w:rsid w:val="00F417DF"/>
    <w:rsid w:val="00F579BC"/>
    <w:rsid w:val="00F57C66"/>
    <w:rsid w:val="00F65E5E"/>
    <w:rsid w:val="00F66372"/>
    <w:rsid w:val="00F70B4D"/>
    <w:rsid w:val="00F72489"/>
    <w:rsid w:val="00F726AF"/>
    <w:rsid w:val="00F75BA1"/>
    <w:rsid w:val="00F8713C"/>
    <w:rsid w:val="00F94ED7"/>
    <w:rsid w:val="00F97DC0"/>
    <w:rsid w:val="00FA1626"/>
    <w:rsid w:val="00FA162F"/>
    <w:rsid w:val="00FB37D6"/>
    <w:rsid w:val="00FC2BF4"/>
    <w:rsid w:val="00FD32FA"/>
    <w:rsid w:val="00FD3F28"/>
    <w:rsid w:val="00FD4558"/>
    <w:rsid w:val="00FF65AB"/>
    <w:rsid w:val="16A45D3A"/>
    <w:rsid w:val="1B6F4668"/>
    <w:rsid w:val="62559AFE"/>
    <w:rsid w:val="73F66A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34190EC"/>
  <w15:docId w15:val="{48259B60-C87E-469C-930E-14C051144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link w:val="Heading1Char"/>
    <w:uiPriority w:val="1"/>
    <w:qFormat/>
    <w:pPr>
      <w:spacing w:before="161"/>
      <w:ind w:left="472" w:hanging="361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47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147" w:hanging="721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781C8C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790FEE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B16B49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1"/>
    <w:rsid w:val="0000642E"/>
    <w:rPr>
      <w:rFonts w:ascii="Times New Roman" w:eastAsia="Times New Roman" w:hAnsi="Times New Roman" w:cs="Times New Roman"/>
      <w:b/>
      <w:bCs/>
      <w:sz w:val="24"/>
      <w:szCs w:val="24"/>
      <w:lang w:bidi="en-US"/>
    </w:rPr>
  </w:style>
  <w:style w:type="paragraph" w:styleId="NoSpacing">
    <w:name w:val="No Spacing"/>
    <w:uiPriority w:val="1"/>
    <w:qFormat/>
    <w:rsid w:val="00C47E33"/>
    <w:rPr>
      <w:rFonts w:ascii="Times New Roman" w:eastAsia="Times New Roman" w:hAnsi="Times New Roman" w:cs="Times New Roman"/>
      <w:lang w:bidi="en-US"/>
    </w:rPr>
  </w:style>
  <w:style w:type="paragraph" w:customStyle="1" w:styleId="Default">
    <w:name w:val="Default"/>
    <w:rsid w:val="00E2027A"/>
    <w:pPr>
      <w:widowControl/>
      <w:adjustRightInd w:val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692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0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980601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2305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643391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1884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39791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6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524849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518251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39924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4474771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620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0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922436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83571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899090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568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0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9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24826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50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5347970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708319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41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2880982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294120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505639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535502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72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0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09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8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9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458540">
          <w:marLeft w:val="0"/>
          <w:marRight w:val="0"/>
          <w:marTop w:val="36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885091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48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9347620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489577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154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67231866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6376675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3730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410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07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s://dialin.teams.microsoft.com/c42d067e-aaee-41e2-8526-a3ac693396c1?id=692497436" TargetMode="Externa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hyperlink" Target="tel:+17204642091,,692497436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hyperlink" Target="https://teams.microsoft.com/l/meetup-join/19%3ameeting_ODVjYjIxYjYtOTcxZC00ZGRiLTliNjEtZGI2MTFhMjJhMzUy%40thread.v2/0?context=%7b%22Tid%22%3a%22b31d74cd-7979-494b-be83-92c78c05a110%22%2c%22Oid%22%3a%22748f872d-5756-4302-bf23-31b2c5b13066%22%7d" TargetMode="Externa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AA74A896561F74490DB3563CCF8600C" ma:contentTypeVersion="20" ma:contentTypeDescription="Create a new document." ma:contentTypeScope="" ma:versionID="cc66d307a30046d3d25b634ff5e56c7f">
  <xsd:schema xmlns:xsd="http://www.w3.org/2001/XMLSchema" xmlns:xs="http://www.w3.org/2001/XMLSchema" xmlns:p="http://schemas.microsoft.com/office/2006/metadata/properties" xmlns:ns2="c27c54b7-bdef-478e-be06-6c3b89bf5bb3" xmlns:ns3="4a34ac00-5dae-4de0-aece-dc3ca380dc7c" xmlns:ns4="2d0b69c4-6121-47ca-a949-559f72e3057d" targetNamespace="http://schemas.microsoft.com/office/2006/metadata/properties" ma:root="true" ma:fieldsID="ce6220e7aca9a1ad27bab2ae4a0981d9" ns2:_="" ns3:_="" ns4:_="">
    <xsd:import namespace="c27c54b7-bdef-478e-be06-6c3b89bf5bb3"/>
    <xsd:import namespace="4a34ac00-5dae-4de0-aece-dc3ca380dc7c"/>
    <xsd:import namespace="2d0b69c4-6121-47ca-a949-559f72e3057d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DateTaken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BillingMetadata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7c54b7-bdef-478e-be06-6c3b89bf5bb3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34ac00-5dae-4de0-aece-dc3ca380dc7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99eb857a-ee9e-4966-8826-0d2f99b7b2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  <xsd:element name="MediaServiceLocation" ma:index="23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0b69c4-6121-47ca-a949-559f72e3057d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0b7ca028-2ee6-4537-8855-060d4ff9d69f}" ma:internalName="TaxCatchAll" ma:showField="CatchAllData" ma:web="2d0b69c4-6121-47ca-a949-559f72e3057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a34ac00-5dae-4de0-aece-dc3ca380dc7c">
      <Terms xmlns="http://schemas.microsoft.com/office/infopath/2007/PartnerControls"/>
    </lcf76f155ced4ddcb4097134ff3c332f>
    <TaxCatchAll xmlns="2d0b69c4-6121-47ca-a949-559f72e3057d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/>
</file>

<file path=customXml/item5.xml><?xml version="1.0" encoding="utf-8"?>
<?mso-contentType ?>
<SharedContentType xmlns="Microsoft.SharePoint.Taxonomy.ContentTypeSync" SourceId="99eb857a-ee9e-4966-8826-0d2f99b7b2e5" ContentTypeId="0x0101" PreviousValue="false"/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BFFBBD-998E-4AB5-8A19-B46428DB19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7c54b7-bdef-478e-be06-6c3b89bf5bb3"/>
    <ds:schemaRef ds:uri="4a34ac00-5dae-4de0-aece-dc3ca380dc7c"/>
    <ds:schemaRef ds:uri="2d0b69c4-6121-47ca-a949-559f72e3057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265CC38-15C5-4077-869D-12CBE3C8582A}">
  <ds:schemaRefs>
    <ds:schemaRef ds:uri="c27c54b7-bdef-478e-be06-6c3b89bf5bb3"/>
    <ds:schemaRef ds:uri="http://schemas.microsoft.com/office/2006/documentManagement/types"/>
    <ds:schemaRef ds:uri="http://purl.org/dc/elements/1.1/"/>
    <ds:schemaRef ds:uri="http://www.w3.org/XML/1998/namespace"/>
    <ds:schemaRef ds:uri="http://purl.org/dc/dcmitype/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2d0b69c4-6121-47ca-a949-559f72e3057d"/>
    <ds:schemaRef ds:uri="4a34ac00-5dae-4de0-aece-dc3ca380dc7c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3C6D5AAB-21D2-429A-A37F-FEF85CCF52B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A90B7AF-2EA3-445B-92B7-7D629ADB0387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5BE727FF-767A-4FD3-9F98-9AA8F900323F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36C79C8E-BFBC-4444-8EF6-59212575F9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2</Pages>
  <Words>420</Words>
  <Characters>2423</Characters>
  <Application>Microsoft Office Word</Application>
  <DocSecurity>0</DocSecurity>
  <Lines>80</Lines>
  <Paragraphs>72</Paragraphs>
  <ScaleCrop>false</ScaleCrop>
  <Company/>
  <LinksUpToDate>false</LinksUpToDate>
  <CharactersWithSpaces>2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simpson</dc:creator>
  <cp:lastModifiedBy>Simpkins, Edward</cp:lastModifiedBy>
  <cp:revision>2</cp:revision>
  <cp:lastPrinted>2026-02-11T16:58:00Z</cp:lastPrinted>
  <dcterms:created xsi:type="dcterms:W3CDTF">2026-02-11T18:12:00Z</dcterms:created>
  <dcterms:modified xsi:type="dcterms:W3CDTF">2026-02-11T1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17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19-11-08T00:00:00Z</vt:filetime>
  </property>
  <property fmtid="{D5CDD505-2E9C-101B-9397-08002B2CF9AE}" pid="5" name="ContentTypeId">
    <vt:lpwstr>0x0101006AA74A896561F74490DB3563CCF8600C</vt:lpwstr>
  </property>
  <property fmtid="{D5CDD505-2E9C-101B-9397-08002B2CF9AE}" pid="6" name="Order">
    <vt:r8>26267600</vt:r8>
  </property>
  <property fmtid="{D5CDD505-2E9C-101B-9397-08002B2CF9AE}" pid="7" name="MediaServiceImageTags">
    <vt:lpwstr/>
  </property>
</Properties>
</file>